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4BADA" w14:textId="47A6243A" w:rsidR="00BC00A4" w:rsidRDefault="00BC00A4">
      <w:pPr>
        <w:pStyle w:val="Ttulo1"/>
      </w:pPr>
      <w:bookmarkStart w:id="0" w:name="relatório"/>
      <w:r>
        <w:t>Alunos: Caio Rangel e Rafael Donner</w:t>
      </w:r>
    </w:p>
    <w:p w14:paraId="5F2870F2" w14:textId="6279B803" w:rsidR="00823946" w:rsidRDefault="008E7E5B">
      <w:pPr>
        <w:pStyle w:val="Ttulo1"/>
      </w:pPr>
      <w:r>
        <w:t>Relatório</w:t>
      </w:r>
    </w:p>
    <w:p w14:paraId="2D81E129" w14:textId="77777777" w:rsidR="00823946" w:rsidRDefault="008E7E5B">
      <w:pPr>
        <w:pStyle w:val="Ttulo2"/>
      </w:pPr>
      <w:bookmarkStart w:id="1" w:name="menu-principal"/>
      <w:r>
        <w:t>Menu Principal</w:t>
      </w:r>
    </w:p>
    <w:p w14:paraId="6AA7B54A" w14:textId="77777777" w:rsidR="00823946" w:rsidRDefault="008E7E5B">
      <w:pPr>
        <w:pStyle w:val="Ttulo3"/>
      </w:pPr>
      <w:bookmarkStart w:id="2" w:name="descrição"/>
      <w:r>
        <w:t>Descrição</w:t>
      </w:r>
    </w:p>
    <w:p w14:paraId="3EE2B817" w14:textId="77777777" w:rsidR="00823946" w:rsidRDefault="008E7E5B">
      <w:pPr>
        <w:pStyle w:val="FirstParagraph"/>
      </w:pPr>
      <w:r>
        <w:t xml:space="preserve">O menu principal do script é a interface inicial exibida ao usuário. Segue o padrão exigido no trabalho e, por conta do uso do comando </w:t>
      </w:r>
      <w:r>
        <w:rPr>
          <w:rStyle w:val="VerbatimChar"/>
        </w:rPr>
        <w:t>tput</w:t>
      </w:r>
      <w:r>
        <w:t xml:space="preserve">, a alteração na data e hora não interfere no alinhamento da interface, garantindo que as informações sejam exibidas </w:t>
      </w:r>
      <w:r>
        <w:t>de forma clara e organizada.</w:t>
      </w:r>
    </w:p>
    <w:p w14:paraId="1ABD2CE4" w14:textId="77777777" w:rsidR="00823946" w:rsidRDefault="008E7E5B">
      <w:pPr>
        <w:pStyle w:val="Ttulo3"/>
      </w:pPr>
      <w:bookmarkStart w:id="3" w:name="comandos-usados"/>
      <w:bookmarkEnd w:id="2"/>
      <w:r>
        <w:t>Comandos Usados</w:t>
      </w:r>
    </w:p>
    <w:p w14:paraId="666FD4D5" w14:textId="77777777" w:rsidR="00823946" w:rsidRDefault="008E7E5B">
      <w:pPr>
        <w:pStyle w:val="Compact"/>
        <w:numPr>
          <w:ilvl w:val="0"/>
          <w:numId w:val="2"/>
        </w:numPr>
      </w:pPr>
      <w:r>
        <w:rPr>
          <w:rStyle w:val="VerbatimChar"/>
        </w:rPr>
        <w:t>printf</w:t>
      </w:r>
      <w:r>
        <w:t>: Exibe a interface do menu principal com informações formatadas.</w:t>
      </w:r>
    </w:p>
    <w:p w14:paraId="6B44DD72" w14:textId="77777777" w:rsidR="00823946" w:rsidRDefault="008E7E5B">
      <w:pPr>
        <w:pStyle w:val="Compact"/>
        <w:numPr>
          <w:ilvl w:val="0"/>
          <w:numId w:val="2"/>
        </w:numPr>
      </w:pPr>
      <w:r>
        <w:rPr>
          <w:rStyle w:val="VerbatimChar"/>
        </w:rPr>
        <w:t>date</w:t>
      </w:r>
      <w:r>
        <w:t>: Coleta a data e hora atuais do sistema.</w:t>
      </w:r>
    </w:p>
    <w:p w14:paraId="4BF05819" w14:textId="77777777" w:rsidR="00823946" w:rsidRDefault="008E7E5B">
      <w:pPr>
        <w:pStyle w:val="Compact"/>
        <w:numPr>
          <w:ilvl w:val="0"/>
          <w:numId w:val="2"/>
        </w:numPr>
      </w:pPr>
      <w:r>
        <w:rPr>
          <w:rStyle w:val="VerbatimChar"/>
        </w:rPr>
        <w:t>tput</w:t>
      </w:r>
      <w:r>
        <w:t>: Controla a posição do cursor, organizando visualmente os campos de data e hora.</w:t>
      </w:r>
    </w:p>
    <w:p w14:paraId="5E709052" w14:textId="77777777" w:rsidR="00823946" w:rsidRDefault="008E7E5B">
      <w:pPr>
        <w:pStyle w:val="Compact"/>
        <w:numPr>
          <w:ilvl w:val="0"/>
          <w:numId w:val="2"/>
        </w:numPr>
      </w:pPr>
      <w:r>
        <w:rPr>
          <w:rStyle w:val="VerbatimChar"/>
        </w:rPr>
        <w:t>read</w:t>
      </w:r>
      <w:r>
        <w:t>: C</w:t>
      </w:r>
      <w:r>
        <w:t>aptura a entrada do usuário para selecionar uma opção de menu.</w:t>
      </w:r>
    </w:p>
    <w:p w14:paraId="1F5D8071" w14:textId="77777777" w:rsidR="00823946" w:rsidRDefault="008E7E5B">
      <w:pPr>
        <w:pStyle w:val="Compact"/>
        <w:numPr>
          <w:ilvl w:val="0"/>
          <w:numId w:val="2"/>
        </w:numPr>
      </w:pPr>
      <w:r>
        <w:rPr>
          <w:rStyle w:val="VerbatimChar"/>
        </w:rPr>
        <w:t>clear</w:t>
      </w:r>
      <w:r>
        <w:t>: Limpa o terminal antes de exibir a interface do menu, proporcionando uma experiência visual mais limpa.</w:t>
      </w:r>
    </w:p>
    <w:p w14:paraId="6115430B" w14:textId="77777777" w:rsidR="00823946" w:rsidRDefault="008E7E5B">
      <w:r>
        <w:pict w14:anchorId="61735557">
          <v:rect id="_x0000_i1025" style="width:0;height:1.5pt" o:hralign="center" o:hrstd="t" o:hr="t"/>
        </w:pict>
      </w:r>
    </w:p>
    <w:p w14:paraId="07B9EE97" w14:textId="77777777" w:rsidR="00823946" w:rsidRDefault="008E7E5B">
      <w:pPr>
        <w:pStyle w:val="Ttulo2"/>
      </w:pPr>
      <w:bookmarkStart w:id="4" w:name="opção-1-listagem-de-diretórios"/>
      <w:bookmarkEnd w:id="1"/>
      <w:bookmarkEnd w:id="3"/>
      <w:r>
        <w:t>Opção 1: Listagem de diretórios</w:t>
      </w:r>
    </w:p>
    <w:p w14:paraId="0302D86C" w14:textId="77777777" w:rsidR="00823946" w:rsidRDefault="008E7E5B">
      <w:pPr>
        <w:pStyle w:val="Ttulo3"/>
      </w:pPr>
      <w:bookmarkStart w:id="5" w:name="descrição-1"/>
      <w:r>
        <w:t>Descrição</w:t>
      </w:r>
    </w:p>
    <w:p w14:paraId="1F35583D" w14:textId="77777777" w:rsidR="00823946" w:rsidRDefault="008E7E5B">
      <w:pPr>
        <w:pStyle w:val="FirstParagraph"/>
      </w:pPr>
      <w:r>
        <w:t>O script consiste em listar arquivos e</w:t>
      </w:r>
      <w:r>
        <w:t>(ou) diretórios em um caminho dado pelo usuário. O usuário interage com o programa através de um menu que oferece opções para listar apenas arquivos, apenas diretórios, ambos ou sair do programa. O script verifica as preferências do usuário sobre o detalha</w:t>
      </w:r>
      <w:r>
        <w:t>mento da listagem (detalhado ou simples) e executa as listagens usando comandos de terminal.</w:t>
      </w:r>
    </w:p>
    <w:p w14:paraId="5C86EE0F" w14:textId="77777777" w:rsidR="00823946" w:rsidRDefault="008E7E5B">
      <w:pPr>
        <w:pStyle w:val="Ttulo3"/>
      </w:pPr>
      <w:bookmarkStart w:id="6" w:name="comandos-usados-1"/>
      <w:bookmarkEnd w:id="5"/>
      <w:r>
        <w:t>Comandos Usados</w:t>
      </w:r>
    </w:p>
    <w:p w14:paraId="3F679462" w14:textId="77777777" w:rsidR="00823946" w:rsidRDefault="008E7E5B">
      <w:pPr>
        <w:pStyle w:val="Compact"/>
        <w:numPr>
          <w:ilvl w:val="0"/>
          <w:numId w:val="3"/>
        </w:numPr>
      </w:pPr>
      <w:r>
        <w:rPr>
          <w:rStyle w:val="VerbatimChar"/>
        </w:rPr>
        <w:t>find</w:t>
      </w:r>
      <w:r>
        <w:t xml:space="preserve">: Realiza buscas em diretórios específicos com filtros de tipo, como arquivos ou diretórios. A opção </w:t>
      </w:r>
      <w:r>
        <w:rPr>
          <w:rStyle w:val="VerbatimChar"/>
        </w:rPr>
        <w:t>-maxdepth</w:t>
      </w:r>
      <w:r>
        <w:t xml:space="preserve"> limita a profundidade da busca, </w:t>
      </w:r>
      <w:r>
        <w:t xml:space="preserve">enquanto </w:t>
      </w:r>
      <w:r>
        <w:rPr>
          <w:rStyle w:val="VerbatimChar"/>
        </w:rPr>
        <w:t>-mindepth 1</w:t>
      </w:r>
      <w:r>
        <w:t xml:space="preserve"> exclui o diretório raiz da busca. É usado para detalhagem simples.</w:t>
      </w:r>
    </w:p>
    <w:p w14:paraId="03B452C4" w14:textId="77777777" w:rsidR="00823946" w:rsidRDefault="008E7E5B">
      <w:pPr>
        <w:pStyle w:val="Compact"/>
        <w:numPr>
          <w:ilvl w:val="0"/>
          <w:numId w:val="3"/>
        </w:numPr>
      </w:pPr>
      <w:r>
        <w:rPr>
          <w:rStyle w:val="VerbatimChar"/>
        </w:rPr>
        <w:t>ls -lh</w:t>
      </w:r>
      <w:r>
        <w:t>: Lista o conteúdo do diretório de forma detalhada (longa) e com tamanhos legíveis.</w:t>
      </w:r>
    </w:p>
    <w:p w14:paraId="37D7D08B" w14:textId="77777777" w:rsidR="00823946" w:rsidRDefault="008E7E5B">
      <w:pPr>
        <w:pStyle w:val="Compact"/>
        <w:numPr>
          <w:ilvl w:val="0"/>
          <w:numId w:val="3"/>
        </w:numPr>
      </w:pPr>
      <w:r>
        <w:rPr>
          <w:rStyle w:val="VerbatimChar"/>
        </w:rPr>
        <w:t>grep</w:t>
      </w:r>
      <w:r>
        <w:t xml:space="preserve">: Filtra o conteúdo do comando </w:t>
      </w:r>
      <w:r>
        <w:rPr>
          <w:rStyle w:val="VerbatimChar"/>
        </w:rPr>
        <w:t>ls</w:t>
      </w:r>
      <w:r>
        <w:t xml:space="preserve"> para identificar apenas arquivos (</w:t>
      </w:r>
      <w:r>
        <w:rPr>
          <w:rStyle w:val="VerbatimChar"/>
        </w:rPr>
        <w:t>'^-'</w:t>
      </w:r>
      <w:r>
        <w:t xml:space="preserve">) </w:t>
      </w:r>
      <w:r>
        <w:t>ou apenas diretórios (</w:t>
      </w:r>
      <w:r>
        <w:rPr>
          <w:rStyle w:val="VerbatimChar"/>
        </w:rPr>
        <w:t>'^d'</w:t>
      </w:r>
      <w:r>
        <w:t>). Este filtro é usado apenas quando a listagem detalhada é desejada e serve para separar arquivos de diretórios.</w:t>
      </w:r>
    </w:p>
    <w:p w14:paraId="6D6825D5" w14:textId="77777777" w:rsidR="00823946" w:rsidRDefault="008E7E5B">
      <w:pPr>
        <w:pStyle w:val="Compact"/>
        <w:numPr>
          <w:ilvl w:val="0"/>
          <w:numId w:val="3"/>
        </w:numPr>
      </w:pPr>
      <w:r>
        <w:rPr>
          <w:rStyle w:val="VerbatimChar"/>
        </w:rPr>
        <w:lastRenderedPageBreak/>
        <w:t>read</w:t>
      </w:r>
      <w:r>
        <w:t>: Coleta as escolhas do usuário sobre o tipo e detalhamento da listagem.</w:t>
      </w:r>
    </w:p>
    <w:p w14:paraId="4F804534" w14:textId="77777777" w:rsidR="00823946" w:rsidRDefault="008E7E5B">
      <w:pPr>
        <w:pStyle w:val="Compact"/>
        <w:numPr>
          <w:ilvl w:val="0"/>
          <w:numId w:val="3"/>
        </w:numPr>
      </w:pPr>
      <w:r>
        <w:rPr>
          <w:rStyle w:val="VerbatimChar"/>
        </w:rPr>
        <w:t>clear</w:t>
      </w:r>
      <w:r>
        <w:t>: Limpa a tela antes de exibir o c</w:t>
      </w:r>
      <w:r>
        <w:t>onteúdo do menu ou dos resultados da busca.</w:t>
      </w:r>
    </w:p>
    <w:p w14:paraId="06EBBA3B" w14:textId="77777777" w:rsidR="00823946" w:rsidRDefault="008E7E5B">
      <w:pPr>
        <w:pStyle w:val="Ttulo3"/>
      </w:pPr>
      <w:bookmarkStart w:id="7" w:name="observações"/>
      <w:bookmarkEnd w:id="6"/>
      <w:r>
        <w:t>Observações</w:t>
      </w:r>
    </w:p>
    <w:p w14:paraId="1C5410D9" w14:textId="77777777" w:rsidR="00823946" w:rsidRDefault="008E7E5B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! -name '.*'</w:t>
      </w:r>
      <w:r>
        <w:t xml:space="preserve">: O filtro </w:t>
      </w:r>
      <w:r>
        <w:rPr>
          <w:rStyle w:val="VerbatimChar"/>
        </w:rPr>
        <w:t>! -name '.*'</w:t>
      </w:r>
      <w:r>
        <w:t xml:space="preserve"> impede que arquivos e diretórios ocultos sejam incluídos na listagem.</w:t>
      </w:r>
    </w:p>
    <w:p w14:paraId="60171D23" w14:textId="77777777" w:rsidR="00823946" w:rsidRDefault="008E7E5B">
      <w:pPr>
        <w:pStyle w:val="Compact"/>
        <w:numPr>
          <w:ilvl w:val="0"/>
          <w:numId w:val="4"/>
        </w:numPr>
      </w:pPr>
      <w:r>
        <w:rPr>
          <w:b/>
          <w:bCs/>
        </w:rPr>
        <w:t>Pipe (</w:t>
      </w:r>
      <w:r>
        <w:rPr>
          <w:rStyle w:val="VerbatimChar"/>
          <w:b/>
          <w:bCs/>
        </w:rPr>
        <w:t>|</w:t>
      </w:r>
      <w:r>
        <w:rPr>
          <w:b/>
          <w:bCs/>
        </w:rPr>
        <w:t>)</w:t>
      </w:r>
      <w:r>
        <w:t>: O pipe é utilizado para direcionar a saída de um comando para a entrada de outro.</w:t>
      </w:r>
    </w:p>
    <w:p w14:paraId="71C5AC6A" w14:textId="77777777" w:rsidR="00823946" w:rsidRDefault="008E7E5B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-z</w:t>
      </w:r>
      <w:r>
        <w:rPr>
          <w:b/>
          <w:bCs/>
        </w:rPr>
        <w:t xml:space="preserve"> e </w:t>
      </w:r>
      <w:r>
        <w:rPr>
          <w:rStyle w:val="VerbatimChar"/>
          <w:b/>
          <w:bCs/>
        </w:rPr>
        <w:t>-d</w:t>
      </w:r>
      <w:r>
        <w:t>:</w:t>
      </w:r>
    </w:p>
    <w:p w14:paraId="47746381" w14:textId="77777777" w:rsidR="00823946" w:rsidRDefault="008E7E5B">
      <w:pPr>
        <w:pStyle w:val="Compact"/>
        <w:numPr>
          <w:ilvl w:val="1"/>
          <w:numId w:val="5"/>
        </w:numPr>
      </w:pPr>
      <w:r>
        <w:rPr>
          <w:rStyle w:val="VerbatimChar"/>
          <w:b/>
          <w:bCs/>
        </w:rPr>
        <w:t>-z</w:t>
      </w:r>
      <w:r>
        <w:t xml:space="preserve">: A opção </w:t>
      </w:r>
      <w:r>
        <w:rPr>
          <w:rStyle w:val="VerbatimChar"/>
        </w:rPr>
        <w:t>-z</w:t>
      </w:r>
      <w:r>
        <w:t xml:space="preserve"> é usada no comando </w:t>
      </w:r>
      <w:r>
        <w:rPr>
          <w:rStyle w:val="VerbatimChar"/>
        </w:rPr>
        <w:t>test</w:t>
      </w:r>
      <w:r>
        <w:t xml:space="preserve"> ou </w:t>
      </w:r>
      <w:r>
        <w:rPr>
          <w:rStyle w:val="VerbatimChar"/>
        </w:rPr>
        <w:t>[[ ... ]]</w:t>
      </w:r>
      <w:r>
        <w:t xml:space="preserve"> para verificar se uma variável está vazia.</w:t>
      </w:r>
    </w:p>
    <w:p w14:paraId="571A3596" w14:textId="77777777" w:rsidR="00823946" w:rsidRDefault="008E7E5B">
      <w:pPr>
        <w:pStyle w:val="Compact"/>
        <w:numPr>
          <w:ilvl w:val="1"/>
          <w:numId w:val="5"/>
        </w:numPr>
      </w:pPr>
      <w:r>
        <w:rPr>
          <w:rStyle w:val="VerbatimChar"/>
          <w:b/>
          <w:bCs/>
        </w:rPr>
        <w:t>-d</w:t>
      </w:r>
      <w:r>
        <w:t xml:space="preserve">: O teste </w:t>
      </w:r>
      <w:r>
        <w:rPr>
          <w:rStyle w:val="VerbatimChar"/>
        </w:rPr>
        <w:t>-d</w:t>
      </w:r>
      <w:r>
        <w:t xml:space="preserve"> verifica se um caminho corresponde a um diretório.</w:t>
      </w:r>
    </w:p>
    <w:p w14:paraId="2386A0A6" w14:textId="77777777" w:rsidR="00823946" w:rsidRDefault="008E7E5B">
      <w:r>
        <w:pict w14:anchorId="209DC38C">
          <v:rect id="_x0000_i1026" style="width:0;height:1.5pt" o:hralign="center" o:hrstd="t" o:hr="t"/>
        </w:pict>
      </w:r>
    </w:p>
    <w:p w14:paraId="7ECDBC05" w14:textId="77777777" w:rsidR="00823946" w:rsidRDefault="008E7E5B">
      <w:pPr>
        <w:pStyle w:val="Ttulo2"/>
      </w:pPr>
      <w:bookmarkStart w:id="8" w:name="X209c62086737cca9908758199e20d650d207b9a"/>
      <w:bookmarkEnd w:id="4"/>
      <w:bookmarkEnd w:id="7"/>
      <w:r>
        <w:t>Opção 2: Copiar um arquivo para um subdiretório</w:t>
      </w:r>
    </w:p>
    <w:p w14:paraId="35B3031A" w14:textId="77777777" w:rsidR="00823946" w:rsidRDefault="008E7E5B">
      <w:pPr>
        <w:pStyle w:val="Ttulo3"/>
      </w:pPr>
      <w:bookmarkStart w:id="9" w:name="descrição-2"/>
      <w:r>
        <w:t>Descrição</w:t>
      </w:r>
    </w:p>
    <w:p w14:paraId="2F8ADCE1" w14:textId="77777777" w:rsidR="00823946" w:rsidRDefault="008E7E5B">
      <w:pPr>
        <w:pStyle w:val="FirstParagraph"/>
      </w:pPr>
      <w:r>
        <w:t xml:space="preserve">A </w:t>
      </w:r>
      <w:r>
        <w:rPr>
          <w:b/>
          <w:bCs/>
        </w:rPr>
        <w:t>Opção 2</w:t>
      </w:r>
      <w:r>
        <w:t xml:space="preserve"> do menu permite ao usuário copiar um arquivo do diretório atual para um subdiretório de sua escolha. O script exibe todos os arquivos do diretório atual e permite ao usuário selecionar um </w:t>
      </w:r>
      <w:r>
        <w:t>arquivo a ser copiado. Em seguida, o script apresenta os subdiretórios disponíveis. Após a escolha, o arquivo é copiado para o diretório de destino, com uma mensagem de confirmação da operação.</w:t>
      </w:r>
    </w:p>
    <w:p w14:paraId="7D4874CF" w14:textId="77777777" w:rsidR="00823946" w:rsidRDefault="008E7E5B">
      <w:pPr>
        <w:pStyle w:val="Ttulo3"/>
      </w:pPr>
      <w:bookmarkStart w:id="10" w:name="comandos-usados-2"/>
      <w:bookmarkEnd w:id="9"/>
      <w:r>
        <w:t>Comandos Usados</w:t>
      </w:r>
    </w:p>
    <w:p w14:paraId="5FB61791" w14:textId="77777777" w:rsidR="00823946" w:rsidRDefault="008E7E5B">
      <w:pPr>
        <w:pStyle w:val="Compact"/>
        <w:numPr>
          <w:ilvl w:val="0"/>
          <w:numId w:val="6"/>
        </w:numPr>
      </w:pPr>
      <w:r>
        <w:rPr>
          <w:rStyle w:val="VerbatimChar"/>
        </w:rPr>
        <w:t>find</w:t>
      </w:r>
      <w:r>
        <w:t>: Usado para localizar arquivos e diretóri</w:t>
      </w:r>
      <w:r>
        <w:t xml:space="preserve">os no diretório atual. A opção </w:t>
      </w:r>
      <w:r>
        <w:rPr>
          <w:rStyle w:val="VerbatimChar"/>
        </w:rPr>
        <w:t>-maxdepth 1</w:t>
      </w:r>
      <w:r>
        <w:t xml:space="preserve"> é usada para listar apenas os arquivos no nível atual, sem entrar em subdiretórios.</w:t>
      </w:r>
    </w:p>
    <w:p w14:paraId="67B304F1" w14:textId="77777777" w:rsidR="00823946" w:rsidRDefault="008E7E5B">
      <w:pPr>
        <w:pStyle w:val="Compact"/>
        <w:numPr>
          <w:ilvl w:val="0"/>
          <w:numId w:val="6"/>
        </w:numPr>
      </w:pPr>
      <w:r>
        <w:rPr>
          <w:rStyle w:val="VerbatimChar"/>
        </w:rPr>
        <w:t>cp</w:t>
      </w:r>
      <w:r>
        <w:t>: Comando utilizado para copiar o arquivo selecionado para o diretório de destino.</w:t>
      </w:r>
    </w:p>
    <w:p w14:paraId="59D187A3" w14:textId="77777777" w:rsidR="00823946" w:rsidRDefault="008E7E5B">
      <w:pPr>
        <w:pStyle w:val="Compact"/>
        <w:numPr>
          <w:ilvl w:val="0"/>
          <w:numId w:val="6"/>
        </w:numPr>
      </w:pPr>
      <w:r>
        <w:rPr>
          <w:rStyle w:val="VerbatimChar"/>
        </w:rPr>
        <w:t>read</w:t>
      </w:r>
      <w:r>
        <w:t>: Captura as entradas do usuário.</w:t>
      </w:r>
    </w:p>
    <w:p w14:paraId="564D5C3E" w14:textId="77777777" w:rsidR="00823946" w:rsidRDefault="008E7E5B">
      <w:pPr>
        <w:pStyle w:val="Compact"/>
        <w:numPr>
          <w:ilvl w:val="0"/>
          <w:numId w:val="6"/>
        </w:numPr>
      </w:pPr>
      <w:r>
        <w:rPr>
          <w:rStyle w:val="VerbatimChar"/>
        </w:rPr>
        <w:t>basena</w:t>
      </w:r>
      <w:r>
        <w:rPr>
          <w:rStyle w:val="VerbatimChar"/>
        </w:rPr>
        <w:t>me</w:t>
      </w:r>
      <w:r>
        <w:t>: Usado para extrair o nome do arquivo ou diretório a partir de seu caminho completo.</w:t>
      </w:r>
    </w:p>
    <w:p w14:paraId="70D8A32B" w14:textId="77777777" w:rsidR="00823946" w:rsidRDefault="008E7E5B">
      <w:r>
        <w:pict w14:anchorId="5F639CA3">
          <v:rect id="_x0000_i1027" style="width:0;height:1.5pt" o:hralign="center" o:hrstd="t" o:hr="t"/>
        </w:pict>
      </w:r>
    </w:p>
    <w:p w14:paraId="41F890FF" w14:textId="77777777" w:rsidR="00823946" w:rsidRDefault="008E7E5B">
      <w:pPr>
        <w:pStyle w:val="Ttulo2"/>
      </w:pPr>
      <w:bookmarkStart w:id="11" w:name="opção-3-renomear-um-arquivo"/>
      <w:bookmarkEnd w:id="8"/>
      <w:bookmarkEnd w:id="10"/>
      <w:r>
        <w:t>Opção 3: Renomear um arquivo</w:t>
      </w:r>
    </w:p>
    <w:p w14:paraId="77DF6186" w14:textId="77777777" w:rsidR="00823946" w:rsidRDefault="008E7E5B">
      <w:pPr>
        <w:pStyle w:val="Ttulo3"/>
      </w:pPr>
      <w:bookmarkStart w:id="12" w:name="descrição-3"/>
      <w:r>
        <w:t>Descrição</w:t>
      </w:r>
    </w:p>
    <w:p w14:paraId="4FAD382E" w14:textId="77777777" w:rsidR="00823946" w:rsidRDefault="008E7E5B">
      <w:pPr>
        <w:pStyle w:val="FirstParagraph"/>
      </w:pPr>
      <w:r>
        <w:t xml:space="preserve">A </w:t>
      </w:r>
      <w:r>
        <w:rPr>
          <w:b/>
          <w:bCs/>
        </w:rPr>
        <w:t>Opção 3</w:t>
      </w:r>
      <w:r>
        <w:t xml:space="preserve"> permite ao usuário renomear um arquivo do diretório atual. O script permite ao usuário selecionar um arquivo para ren</w:t>
      </w:r>
      <w:r>
        <w:t>omear. O usuário deve fornecer um novo nome para o arquivo. Se o novo nome for diferente do nome atual, o arquivo é renomeado.</w:t>
      </w:r>
    </w:p>
    <w:p w14:paraId="43512922" w14:textId="77777777" w:rsidR="00823946" w:rsidRDefault="008E7E5B">
      <w:pPr>
        <w:pStyle w:val="Ttulo3"/>
      </w:pPr>
      <w:bookmarkStart w:id="13" w:name="comandos-usados-3"/>
      <w:bookmarkEnd w:id="12"/>
      <w:r>
        <w:lastRenderedPageBreak/>
        <w:t>Comandos Usados</w:t>
      </w:r>
    </w:p>
    <w:p w14:paraId="1BA3D0D3" w14:textId="77777777" w:rsidR="00823946" w:rsidRDefault="008E7E5B">
      <w:pPr>
        <w:pStyle w:val="Compact"/>
        <w:numPr>
          <w:ilvl w:val="0"/>
          <w:numId w:val="7"/>
        </w:numPr>
      </w:pPr>
      <w:r>
        <w:rPr>
          <w:rStyle w:val="VerbatimChar"/>
        </w:rPr>
        <w:t>mv</w:t>
      </w:r>
      <w:r>
        <w:t xml:space="preserve">: O comando </w:t>
      </w:r>
      <w:r>
        <w:rPr>
          <w:rStyle w:val="VerbatimChar"/>
        </w:rPr>
        <w:t>mv</w:t>
      </w:r>
      <w:r>
        <w:t xml:space="preserve"> é utilizado para mover ou renomear arquivos e diretórios. Neste caso, é usado para renomear o ar</w:t>
      </w:r>
      <w:r>
        <w:t>quivo selecionado para o novo nome fornecido pelo usuário.</w:t>
      </w:r>
    </w:p>
    <w:p w14:paraId="768EEF76" w14:textId="77777777" w:rsidR="00823946" w:rsidRDefault="008E7E5B">
      <w:pPr>
        <w:pStyle w:val="Compact"/>
        <w:numPr>
          <w:ilvl w:val="0"/>
          <w:numId w:val="7"/>
        </w:numPr>
      </w:pPr>
      <w:r>
        <w:rPr>
          <w:rStyle w:val="VerbatimChar"/>
        </w:rPr>
        <w:t>read</w:t>
      </w:r>
      <w:r>
        <w:t>: Captura a entrada do usuário.</w:t>
      </w:r>
    </w:p>
    <w:p w14:paraId="648586A3" w14:textId="77777777" w:rsidR="00823946" w:rsidRDefault="008E7E5B">
      <w:pPr>
        <w:pStyle w:val="Compact"/>
        <w:numPr>
          <w:ilvl w:val="0"/>
          <w:numId w:val="7"/>
        </w:numPr>
      </w:pPr>
      <w:r>
        <w:rPr>
          <w:rStyle w:val="VerbatimChar"/>
        </w:rPr>
        <w:t>basename</w:t>
      </w:r>
      <w:r>
        <w:t>: Usado para extrair o nome do arquivo, sem o caminho completo, para exibição na mensagem de confirmação.</w:t>
      </w:r>
    </w:p>
    <w:p w14:paraId="718B1652" w14:textId="77777777" w:rsidR="00823946" w:rsidRDefault="008E7E5B">
      <w:r>
        <w:pict w14:anchorId="0B7CFDB2">
          <v:rect id="_x0000_i1028" style="width:0;height:1.5pt" o:hralign="center" o:hrstd="t" o:hr="t"/>
        </w:pict>
      </w:r>
    </w:p>
    <w:p w14:paraId="7FE43255" w14:textId="77777777" w:rsidR="00823946" w:rsidRDefault="008E7E5B">
      <w:pPr>
        <w:pStyle w:val="Ttulo2"/>
      </w:pPr>
      <w:bookmarkStart w:id="14" w:name="opção-4-deletar-arquivos-ou-diretórios"/>
      <w:bookmarkEnd w:id="11"/>
      <w:bookmarkEnd w:id="13"/>
      <w:r>
        <w:t>Opção 4: Deletar arquivos ou diretórios</w:t>
      </w:r>
    </w:p>
    <w:p w14:paraId="706BF278" w14:textId="77777777" w:rsidR="00823946" w:rsidRDefault="008E7E5B">
      <w:pPr>
        <w:pStyle w:val="Ttulo3"/>
      </w:pPr>
      <w:bookmarkStart w:id="15" w:name="descrição-4"/>
      <w:r>
        <w:t>Descr</w:t>
      </w:r>
      <w:r>
        <w:t>ição</w:t>
      </w:r>
    </w:p>
    <w:p w14:paraId="7841CEB7" w14:textId="77777777" w:rsidR="00823946" w:rsidRDefault="008E7E5B">
      <w:pPr>
        <w:pStyle w:val="FirstParagraph"/>
      </w:pPr>
      <w:r>
        <w:t>Na opção 4, o script exibe uma lista numerada de todos os itens disponíveis no diretório atual, e o usuário escolhe um item. O programa verifica se é um arquivo ou um diretório e, caso seja um diretório, informa ao usuário que todos os arquivos e subd</w:t>
      </w:r>
      <w:r>
        <w:t>iretórios internos serão removidos juntos. Antes de deletar, o script solicita a confirmação do usuário.</w:t>
      </w:r>
    </w:p>
    <w:p w14:paraId="0FA43CB1" w14:textId="77777777" w:rsidR="00823946" w:rsidRDefault="008E7E5B">
      <w:pPr>
        <w:pStyle w:val="Ttulo3"/>
      </w:pPr>
      <w:bookmarkStart w:id="16" w:name="comandos-usados-4"/>
      <w:bookmarkEnd w:id="15"/>
      <w:r>
        <w:t>Comandos Usados</w:t>
      </w:r>
    </w:p>
    <w:p w14:paraId="2AB90FAB" w14:textId="77777777" w:rsidR="00823946" w:rsidRDefault="008E7E5B">
      <w:pPr>
        <w:pStyle w:val="Compact"/>
        <w:numPr>
          <w:ilvl w:val="0"/>
          <w:numId w:val="8"/>
        </w:numPr>
      </w:pPr>
      <w:r>
        <w:rPr>
          <w:rStyle w:val="VerbatimChar"/>
        </w:rPr>
        <w:t>find</w:t>
      </w:r>
      <w:r>
        <w:t xml:space="preserve">: Utilizado para listar arquivos e diretórios no diretório atual com profundidade máxima e mínima de 1, para que, respectivamente, </w:t>
      </w:r>
      <w:r>
        <w:t xml:space="preserve">apenas os itens do diretório atual sejam exibidos e o diretório </w:t>
      </w:r>
      <w:r>
        <w:rPr>
          <w:rStyle w:val="VerbatimChar"/>
        </w:rPr>
        <w:t>.</w:t>
      </w:r>
      <w:r>
        <w:t xml:space="preserve"> (atual) não seja exibido.</w:t>
      </w:r>
    </w:p>
    <w:p w14:paraId="189AE3E6" w14:textId="77777777" w:rsidR="00823946" w:rsidRDefault="008E7E5B">
      <w:pPr>
        <w:pStyle w:val="Compact"/>
        <w:numPr>
          <w:ilvl w:val="0"/>
          <w:numId w:val="8"/>
        </w:numPr>
      </w:pPr>
      <w:r>
        <w:rPr>
          <w:rStyle w:val="VerbatimChar"/>
        </w:rPr>
        <w:t>basename</w:t>
      </w:r>
      <w:r>
        <w:t>: Exibe apenas o nome do arquivo ou diretório, sem o caminho completo, para facilitar a visualização e seleção pelo usuário.</w:t>
      </w:r>
    </w:p>
    <w:p w14:paraId="09259AB1" w14:textId="77777777" w:rsidR="00823946" w:rsidRDefault="008E7E5B">
      <w:pPr>
        <w:pStyle w:val="Compact"/>
        <w:numPr>
          <w:ilvl w:val="0"/>
          <w:numId w:val="8"/>
        </w:numPr>
      </w:pPr>
      <w:r>
        <w:rPr>
          <w:rStyle w:val="VerbatimChar"/>
        </w:rPr>
        <w:t>rm</w:t>
      </w:r>
      <w:r>
        <w:t xml:space="preserve"> e </w:t>
      </w:r>
      <w:r>
        <w:rPr>
          <w:rStyle w:val="VerbatimChar"/>
        </w:rPr>
        <w:t>rm -r</w:t>
      </w:r>
      <w:r>
        <w:t xml:space="preserve">: </w:t>
      </w:r>
      <w:r>
        <w:rPr>
          <w:rStyle w:val="VerbatimChar"/>
        </w:rPr>
        <w:t>rm</w:t>
      </w:r>
      <w:r>
        <w:t xml:space="preserve"> é usado para exc</w:t>
      </w:r>
      <w:r>
        <w:t xml:space="preserve">luir arquivos, enquanto </w:t>
      </w:r>
      <w:r>
        <w:rPr>
          <w:rStyle w:val="VerbatimChar"/>
        </w:rPr>
        <w:t>rm -r</w:t>
      </w:r>
      <w:r>
        <w:t xml:space="preserve"> é usado para remover diretórios recursivamente, incluindo todo o conteúdo interno, caso o usuário tenha confirmado a exclusão.</w:t>
      </w:r>
    </w:p>
    <w:p w14:paraId="02AC2B42" w14:textId="77777777" w:rsidR="00823946" w:rsidRDefault="008E7E5B">
      <w:pPr>
        <w:pStyle w:val="Compact"/>
        <w:numPr>
          <w:ilvl w:val="0"/>
          <w:numId w:val="8"/>
        </w:numPr>
      </w:pPr>
      <w:r>
        <w:rPr>
          <w:rStyle w:val="VerbatimChar"/>
        </w:rPr>
        <w:t>read</w:t>
      </w:r>
      <w:r>
        <w:t>: Captura as entradas do usuário.</w:t>
      </w:r>
    </w:p>
    <w:p w14:paraId="220423DF" w14:textId="77777777" w:rsidR="00823946" w:rsidRDefault="008E7E5B">
      <w:pPr>
        <w:pStyle w:val="Ttulo3"/>
      </w:pPr>
      <w:bookmarkStart w:id="17" w:name="observações-1"/>
      <w:bookmarkEnd w:id="16"/>
      <w:r>
        <w:t>Observações</w:t>
      </w:r>
    </w:p>
    <w:p w14:paraId="13E0F1E4" w14:textId="77777777" w:rsidR="00823946" w:rsidRDefault="008E7E5B">
      <w:pPr>
        <w:pStyle w:val="Compact"/>
        <w:numPr>
          <w:ilvl w:val="0"/>
          <w:numId w:val="9"/>
        </w:numPr>
      </w:pPr>
      <w:r>
        <w:rPr>
          <w:rStyle w:val="VerbatimChar"/>
        </w:rPr>
        <w:t>-d</w:t>
      </w:r>
      <w:r>
        <w:t xml:space="preserve"> e </w:t>
      </w:r>
      <w:r>
        <w:rPr>
          <w:rStyle w:val="VerbatimChar"/>
        </w:rPr>
        <w:t>-f</w:t>
      </w:r>
      <w:r>
        <w:t>: Utilizados para verificar se o item selecionado é um diretório (</w:t>
      </w:r>
      <w:r>
        <w:rPr>
          <w:rStyle w:val="VerbatimChar"/>
        </w:rPr>
        <w:t>-d</w:t>
      </w:r>
      <w:r>
        <w:t>) ou um arquivo (</w:t>
      </w:r>
      <w:r>
        <w:rPr>
          <w:rStyle w:val="VerbatimChar"/>
        </w:rPr>
        <w:t>-f</w:t>
      </w:r>
      <w:r>
        <w:t>).</w:t>
      </w:r>
    </w:p>
    <w:p w14:paraId="37AC7412" w14:textId="77777777" w:rsidR="00823946" w:rsidRDefault="008E7E5B">
      <w:r>
        <w:pict w14:anchorId="551D5F64">
          <v:rect id="_x0000_i1029" style="width:0;height:1.5pt" o:hralign="center" o:hrstd="t" o:hr="t"/>
        </w:pict>
      </w:r>
    </w:p>
    <w:p w14:paraId="6DEDB1E0" w14:textId="77777777" w:rsidR="00823946" w:rsidRDefault="008E7E5B">
      <w:pPr>
        <w:pStyle w:val="Ttulo2"/>
      </w:pPr>
      <w:bookmarkStart w:id="18" w:name="referências"/>
      <w:bookmarkEnd w:id="14"/>
      <w:bookmarkEnd w:id="17"/>
      <w:r>
        <w:t>Referências</w:t>
      </w:r>
    </w:p>
    <w:p w14:paraId="52CDC853" w14:textId="77777777" w:rsidR="00823946" w:rsidRDefault="008E7E5B">
      <w:pPr>
        <w:pStyle w:val="Compact"/>
        <w:numPr>
          <w:ilvl w:val="0"/>
          <w:numId w:val="10"/>
        </w:numPr>
      </w:pPr>
      <w:r>
        <w:t xml:space="preserve">Documentação do comando </w:t>
      </w:r>
      <w:r>
        <w:rPr>
          <w:rStyle w:val="VerbatimChar"/>
        </w:rPr>
        <w:t>tput</w:t>
      </w:r>
      <w:r>
        <w:t xml:space="preserve">: </w:t>
      </w:r>
      <w:hyperlink r:id="rId7">
        <w:r>
          <w:rPr>
            <w:rStyle w:val="Hyperlink"/>
          </w:rPr>
          <w:t>tput usage documentation</w:t>
        </w:r>
      </w:hyperlink>
    </w:p>
    <w:p w14:paraId="3B8AEBFF" w14:textId="77777777" w:rsidR="00823946" w:rsidRDefault="008E7E5B">
      <w:pPr>
        <w:pStyle w:val="Compact"/>
        <w:numPr>
          <w:ilvl w:val="0"/>
          <w:numId w:val="10"/>
        </w:numPr>
      </w:pPr>
      <w:r>
        <w:t xml:space="preserve">Documentação do comando </w:t>
      </w:r>
      <w:r>
        <w:rPr>
          <w:rStyle w:val="VerbatimChar"/>
        </w:rPr>
        <w:t>find</w:t>
      </w:r>
      <w:r>
        <w:t xml:space="preserve">: </w:t>
      </w:r>
      <w:hyperlink r:id="rId8">
        <w:r>
          <w:rPr>
            <w:rStyle w:val="Hyperlink"/>
          </w:rPr>
          <w:t>GNU find documentation</w:t>
        </w:r>
      </w:hyperlink>
    </w:p>
    <w:p w14:paraId="5B8C794A" w14:textId="77777777" w:rsidR="00823946" w:rsidRDefault="008E7E5B">
      <w:pPr>
        <w:pStyle w:val="Compact"/>
        <w:numPr>
          <w:ilvl w:val="0"/>
          <w:numId w:val="10"/>
        </w:numPr>
      </w:pPr>
      <w:r>
        <w:t xml:space="preserve">Documentação do comando </w:t>
      </w:r>
      <w:r>
        <w:rPr>
          <w:rStyle w:val="VerbatimChar"/>
        </w:rPr>
        <w:t>test</w:t>
      </w:r>
      <w:r>
        <w:t xml:space="preserve"> e </w:t>
      </w:r>
      <w:r>
        <w:rPr>
          <w:rStyle w:val="VerbatimChar"/>
        </w:rPr>
        <w:t>[[ ... ]]</w:t>
      </w:r>
      <w:r>
        <w:t xml:space="preserve">: </w:t>
      </w:r>
      <w:hyperlink r:id="rId9" w:anchor="index-test">
        <w:r>
          <w:rPr>
            <w:rStyle w:val="Hyperlink"/>
          </w:rPr>
          <w:t>Bash test documentation</w:t>
        </w:r>
      </w:hyperlink>
    </w:p>
    <w:p w14:paraId="3715FC0D" w14:textId="4BC897CA" w:rsidR="00823946" w:rsidRPr="00BC00A4" w:rsidRDefault="008E7E5B">
      <w:pPr>
        <w:pStyle w:val="Compact"/>
        <w:numPr>
          <w:ilvl w:val="0"/>
          <w:numId w:val="10"/>
        </w:numPr>
        <w:rPr>
          <w:rStyle w:val="Hyperlink"/>
          <w:color w:val="auto"/>
        </w:rPr>
      </w:pPr>
      <w:r>
        <w:t xml:space="preserve">Documentação do comando </w:t>
      </w:r>
      <w:r>
        <w:rPr>
          <w:rStyle w:val="VerbatimChar"/>
        </w:rPr>
        <w:t>basename</w:t>
      </w:r>
      <w:r>
        <w:t xml:space="preserve">: </w:t>
      </w:r>
      <w:hyperlink r:id="rId10">
        <w:r>
          <w:rPr>
            <w:rStyle w:val="Hyperlink"/>
          </w:rPr>
          <w:t>GNU</w:t>
        </w:r>
        <w:r>
          <w:rPr>
            <w:rStyle w:val="Hyperlink"/>
          </w:rPr>
          <w:t xml:space="preserve"> basename documentation</w:t>
        </w:r>
      </w:hyperlink>
    </w:p>
    <w:p w14:paraId="69740E9A" w14:textId="21E18E67" w:rsidR="00BC00A4" w:rsidRDefault="00BC00A4" w:rsidP="00BC00A4">
      <w:pPr>
        <w:pStyle w:val="Compact"/>
        <w:rPr>
          <w:rStyle w:val="Hyperlink"/>
        </w:rPr>
      </w:pPr>
    </w:p>
    <w:p w14:paraId="6520D1B1" w14:textId="44AE7330" w:rsidR="00BC00A4" w:rsidRDefault="00BC00A4" w:rsidP="00BC00A4">
      <w:pPr>
        <w:pStyle w:val="Compact"/>
        <w:rPr>
          <w:rStyle w:val="Hyperlink"/>
        </w:rPr>
      </w:pPr>
    </w:p>
    <w:p w14:paraId="7385DBCA" w14:textId="6B7578AE" w:rsidR="00BC00A4" w:rsidRDefault="00BC00A4" w:rsidP="00BC00A4">
      <w:pPr>
        <w:pStyle w:val="Compact"/>
        <w:rPr>
          <w:rStyle w:val="Hyperlink"/>
        </w:rPr>
      </w:pPr>
    </w:p>
    <w:p w14:paraId="70A8B654" w14:textId="3950C852" w:rsidR="00BC00A4" w:rsidRDefault="00BC00A4" w:rsidP="00BC00A4">
      <w:pPr>
        <w:pStyle w:val="Ttulo2"/>
      </w:pPr>
      <w:r>
        <w:lastRenderedPageBreak/>
        <w:t>Script:</w:t>
      </w:r>
      <w:bookmarkStart w:id="19" w:name="_GoBack"/>
      <w:bookmarkEnd w:id="19"/>
    </w:p>
    <w:p w14:paraId="14A3AD4A" w14:textId="2E1C39BE" w:rsidR="00BC00A4" w:rsidRDefault="00BC00A4" w:rsidP="00BC00A4">
      <w:pPr>
        <w:pStyle w:val="Compact"/>
        <w:rPr>
          <w:rStyle w:val="Hyperlink"/>
        </w:rPr>
      </w:pPr>
    </w:p>
    <w:p w14:paraId="16D96D8E" w14:textId="77777777" w:rsidR="00BC00A4" w:rsidRDefault="00BC00A4" w:rsidP="00BC00A4">
      <w:pPr>
        <w:pStyle w:val="Compact"/>
      </w:pPr>
      <w:r>
        <w:t>#!/bin/bash</w:t>
      </w:r>
    </w:p>
    <w:p w14:paraId="2E4C9377" w14:textId="77777777" w:rsidR="00BC00A4" w:rsidRDefault="00BC00A4" w:rsidP="00BC00A4">
      <w:pPr>
        <w:pStyle w:val="Compact"/>
      </w:pPr>
    </w:p>
    <w:p w14:paraId="4AC1FC85" w14:textId="77777777" w:rsidR="00BC00A4" w:rsidRDefault="00BC00A4" w:rsidP="00BC00A4">
      <w:pPr>
        <w:pStyle w:val="Compact"/>
      </w:pPr>
      <w:r>
        <w:t>trap '' SIGINT</w:t>
      </w:r>
    </w:p>
    <w:p w14:paraId="0F014E50" w14:textId="77777777" w:rsidR="00BC00A4" w:rsidRDefault="00BC00A4" w:rsidP="00BC00A4">
      <w:pPr>
        <w:pStyle w:val="Compact"/>
      </w:pPr>
      <w:r>
        <w:t>trap '' SIGTSTP</w:t>
      </w:r>
    </w:p>
    <w:p w14:paraId="40261E4A" w14:textId="77777777" w:rsidR="00BC00A4" w:rsidRDefault="00BC00A4" w:rsidP="00BC00A4">
      <w:pPr>
        <w:pStyle w:val="Compact"/>
      </w:pPr>
    </w:p>
    <w:p w14:paraId="1164E4D0" w14:textId="77777777" w:rsidR="00BC00A4" w:rsidRDefault="00BC00A4" w:rsidP="00BC00A4">
      <w:pPr>
        <w:pStyle w:val="Compact"/>
      </w:pPr>
      <w:r>
        <w:t>while true; do</w:t>
      </w:r>
    </w:p>
    <w:p w14:paraId="66AAB090" w14:textId="77777777" w:rsidR="00BC00A4" w:rsidRDefault="00BC00A4" w:rsidP="00BC00A4">
      <w:pPr>
        <w:pStyle w:val="Compact"/>
      </w:pPr>
      <w:r>
        <w:t xml:space="preserve">    clear</w:t>
      </w:r>
    </w:p>
    <w:p w14:paraId="3D447C93" w14:textId="77777777" w:rsidR="00BC00A4" w:rsidRDefault="00BC00A4" w:rsidP="00BC00A4">
      <w:pPr>
        <w:pStyle w:val="Compact"/>
      </w:pPr>
      <w:r>
        <w:t xml:space="preserve">    printf "###############################################################\n"</w:t>
      </w:r>
    </w:p>
    <w:p w14:paraId="076BDB56" w14:textId="77777777" w:rsidR="00BC00A4" w:rsidRDefault="00BC00A4" w:rsidP="00BC00A4">
      <w:pPr>
        <w:pStyle w:val="Compact"/>
      </w:pPr>
      <w:r>
        <w:t xml:space="preserve">    printf "# IBMEC                                                       #\n"</w:t>
      </w:r>
    </w:p>
    <w:p w14:paraId="4FCA341B" w14:textId="77777777" w:rsidR="00BC00A4" w:rsidRDefault="00BC00A4" w:rsidP="00BC00A4">
      <w:pPr>
        <w:pStyle w:val="Compact"/>
      </w:pPr>
      <w:r>
        <w:t xml:space="preserve">    printf "# Sistemas Operacionais                    Semestre 2 de 2024 #\n"</w:t>
      </w:r>
    </w:p>
    <w:p w14:paraId="1B3DBCB0" w14:textId="77777777" w:rsidR="00BC00A4" w:rsidRDefault="00BC00A4" w:rsidP="00BC00A4">
      <w:pPr>
        <w:pStyle w:val="Compact"/>
      </w:pPr>
      <w:r>
        <w:t xml:space="preserve">    printf "# Código: IBM8940                          Turma 8001         #\n" </w:t>
      </w:r>
    </w:p>
    <w:p w14:paraId="2A7C6D5A" w14:textId="77777777" w:rsidR="00BC00A4" w:rsidRDefault="00BC00A4" w:rsidP="00BC00A4">
      <w:pPr>
        <w:pStyle w:val="Compact"/>
      </w:pPr>
      <w:r>
        <w:t xml:space="preserve">    printf "# Professor: Luiz Fernando T. de Farias                       #\n"</w:t>
      </w:r>
    </w:p>
    <w:p w14:paraId="027BDF21" w14:textId="77777777" w:rsidR="00BC00A4" w:rsidRDefault="00BC00A4" w:rsidP="00BC00A4">
      <w:pPr>
        <w:pStyle w:val="Compact"/>
      </w:pPr>
      <w:r>
        <w:t xml:space="preserve">    printf "#-------------------------------------------------------------#\n"</w:t>
      </w:r>
    </w:p>
    <w:p w14:paraId="652BA8C3" w14:textId="77777777" w:rsidR="00BC00A4" w:rsidRDefault="00BC00A4" w:rsidP="00BC00A4">
      <w:pPr>
        <w:pStyle w:val="Compact"/>
      </w:pPr>
      <w:r>
        <w:t xml:space="preserve">    printf "# Equipe Desenvolvedora:                                      #\n"</w:t>
      </w:r>
    </w:p>
    <w:p w14:paraId="56F62E63" w14:textId="77777777" w:rsidR="00BC00A4" w:rsidRDefault="00BC00A4" w:rsidP="00BC00A4">
      <w:pPr>
        <w:pStyle w:val="Compact"/>
      </w:pPr>
      <w:r>
        <w:t xml:space="preserve">    printf "#  Aluno: Caio Rangel                                         #\n"</w:t>
      </w:r>
    </w:p>
    <w:p w14:paraId="3D5E6BE0" w14:textId="77777777" w:rsidR="00BC00A4" w:rsidRDefault="00BC00A4" w:rsidP="00BC00A4">
      <w:pPr>
        <w:pStyle w:val="Compact"/>
      </w:pPr>
      <w:r>
        <w:t xml:space="preserve">    printf "#  Aluno: Rafael Donner                                       #\n"</w:t>
      </w:r>
    </w:p>
    <w:p w14:paraId="6A5D3708" w14:textId="77777777" w:rsidR="00BC00A4" w:rsidRDefault="00BC00A4" w:rsidP="00BC00A4">
      <w:pPr>
        <w:pStyle w:val="Compact"/>
      </w:pPr>
      <w:r>
        <w:t xml:space="preserve">    printf "#-------------------------------------------------------------#\n"</w:t>
      </w:r>
    </w:p>
    <w:p w14:paraId="151512C3" w14:textId="77777777" w:rsidR="00BC00A4" w:rsidRDefault="00BC00A4" w:rsidP="00BC00A4">
      <w:pPr>
        <w:pStyle w:val="Compact"/>
      </w:pPr>
      <w:r>
        <w:t xml:space="preserve">    printf "# Rio de Janeiro, %s de %s de %s" "$(date +%d)" "$(date +%B)" "$(date +%Y)"</w:t>
      </w:r>
    </w:p>
    <w:p w14:paraId="647D890C" w14:textId="77777777" w:rsidR="00BC00A4" w:rsidRDefault="00BC00A4" w:rsidP="00BC00A4">
      <w:pPr>
        <w:pStyle w:val="Compact"/>
      </w:pPr>
      <w:r>
        <w:t xml:space="preserve">    tput cup 11 62</w:t>
      </w:r>
    </w:p>
    <w:p w14:paraId="3EFF72C4" w14:textId="77777777" w:rsidR="00BC00A4" w:rsidRDefault="00BC00A4" w:rsidP="00BC00A4">
      <w:pPr>
        <w:pStyle w:val="Compact"/>
      </w:pPr>
      <w:r>
        <w:t xml:space="preserve">    printf "#\n"</w:t>
      </w:r>
    </w:p>
    <w:p w14:paraId="68E2A823" w14:textId="77777777" w:rsidR="00BC00A4" w:rsidRDefault="00BC00A4" w:rsidP="00BC00A4">
      <w:pPr>
        <w:pStyle w:val="Compact"/>
      </w:pPr>
      <w:r>
        <w:t xml:space="preserve">    printf "# Hora do Sistema: %d Horas e %d Minutos                      " "$(date +%H)" "$(date +%M)"</w:t>
      </w:r>
    </w:p>
    <w:p w14:paraId="5A5925DF" w14:textId="77777777" w:rsidR="00BC00A4" w:rsidRDefault="00BC00A4" w:rsidP="00BC00A4">
      <w:pPr>
        <w:pStyle w:val="Compact"/>
      </w:pPr>
      <w:r>
        <w:t xml:space="preserve">    tput cup 12 62</w:t>
      </w:r>
    </w:p>
    <w:p w14:paraId="290ED014" w14:textId="77777777" w:rsidR="00BC00A4" w:rsidRDefault="00BC00A4" w:rsidP="00BC00A4">
      <w:pPr>
        <w:pStyle w:val="Compact"/>
      </w:pPr>
      <w:r>
        <w:t xml:space="preserve">    printf "#\n"</w:t>
      </w:r>
    </w:p>
    <w:p w14:paraId="3851509B" w14:textId="77777777" w:rsidR="00BC00A4" w:rsidRDefault="00BC00A4" w:rsidP="00BC00A4">
      <w:pPr>
        <w:pStyle w:val="Compact"/>
      </w:pPr>
      <w:r>
        <w:t xml:space="preserve">    printf "###############################################################\n\n"</w:t>
      </w:r>
    </w:p>
    <w:p w14:paraId="228E0CC6" w14:textId="77777777" w:rsidR="00BC00A4" w:rsidRDefault="00BC00A4" w:rsidP="00BC00A4">
      <w:pPr>
        <w:pStyle w:val="Compact"/>
      </w:pPr>
      <w:r>
        <w:t xml:space="preserve">    printf "Menu de Escolhas:\n"</w:t>
      </w:r>
    </w:p>
    <w:p w14:paraId="3E8CBFD4" w14:textId="77777777" w:rsidR="00BC00A4" w:rsidRDefault="00BC00A4" w:rsidP="00BC00A4">
      <w:pPr>
        <w:pStyle w:val="Compact"/>
      </w:pPr>
      <w:r>
        <w:t xml:space="preserve">    printf " 1) Listar conteúdo de um diretório.\n"</w:t>
      </w:r>
    </w:p>
    <w:p w14:paraId="38A7EED3" w14:textId="77777777" w:rsidR="00BC00A4" w:rsidRDefault="00BC00A4" w:rsidP="00BC00A4">
      <w:pPr>
        <w:pStyle w:val="Compact"/>
      </w:pPr>
      <w:r>
        <w:t xml:space="preserve">    printf " 2) Copiar um arquivo do diretório atual para um subdiretório.\n"</w:t>
      </w:r>
    </w:p>
    <w:p w14:paraId="1D81E115" w14:textId="77777777" w:rsidR="00BC00A4" w:rsidRDefault="00BC00A4" w:rsidP="00BC00A4">
      <w:pPr>
        <w:pStyle w:val="Compact"/>
      </w:pPr>
      <w:r>
        <w:t xml:space="preserve">    printf " 3) Renomear um arquivo do diretório atual.\n"</w:t>
      </w:r>
    </w:p>
    <w:p w14:paraId="1AA4A099" w14:textId="77777777" w:rsidR="00BC00A4" w:rsidRDefault="00BC00A4" w:rsidP="00BC00A4">
      <w:pPr>
        <w:pStyle w:val="Compact"/>
      </w:pPr>
      <w:r>
        <w:t xml:space="preserve">    printf " 4) Excluir arquivos ou diretórios do diretório atual.\n"</w:t>
      </w:r>
    </w:p>
    <w:p w14:paraId="38B1C960" w14:textId="77777777" w:rsidR="00BC00A4" w:rsidRDefault="00BC00A4" w:rsidP="00BC00A4">
      <w:pPr>
        <w:pStyle w:val="Compact"/>
      </w:pPr>
      <w:r>
        <w:t xml:space="preserve">    printf " 5) Finalizar o programa.\n\n"</w:t>
      </w:r>
    </w:p>
    <w:p w14:paraId="17873FC5" w14:textId="77777777" w:rsidR="00BC00A4" w:rsidRDefault="00BC00A4" w:rsidP="00BC00A4">
      <w:pPr>
        <w:pStyle w:val="Compact"/>
      </w:pPr>
      <w:r>
        <w:t xml:space="preserve">    </w:t>
      </w:r>
    </w:p>
    <w:p w14:paraId="3AA61E84" w14:textId="77777777" w:rsidR="00BC00A4" w:rsidRDefault="00BC00A4" w:rsidP="00BC00A4">
      <w:pPr>
        <w:pStyle w:val="Compact"/>
      </w:pPr>
      <w:r>
        <w:t xml:space="preserve">    printf "Selecione uma opção: "</w:t>
      </w:r>
    </w:p>
    <w:p w14:paraId="11ED7F67" w14:textId="77777777" w:rsidR="00BC00A4" w:rsidRDefault="00BC00A4" w:rsidP="00BC00A4">
      <w:pPr>
        <w:pStyle w:val="Compact"/>
      </w:pPr>
      <w:r>
        <w:t xml:space="preserve">    read opcao</w:t>
      </w:r>
    </w:p>
    <w:p w14:paraId="5F3D56E7" w14:textId="77777777" w:rsidR="00BC00A4" w:rsidRDefault="00BC00A4" w:rsidP="00BC00A4">
      <w:pPr>
        <w:pStyle w:val="Compact"/>
      </w:pPr>
    </w:p>
    <w:p w14:paraId="4F3BB681" w14:textId="77777777" w:rsidR="00BC00A4" w:rsidRDefault="00BC00A4" w:rsidP="00BC00A4">
      <w:pPr>
        <w:pStyle w:val="Compact"/>
      </w:pPr>
      <w:r>
        <w:t xml:space="preserve">    if ! [[ "$opcao" =~ ^[1-5]+$ ]]; then</w:t>
      </w:r>
    </w:p>
    <w:p w14:paraId="40D563DB" w14:textId="77777777" w:rsidR="00BC00A4" w:rsidRDefault="00BC00A4" w:rsidP="00BC00A4">
      <w:pPr>
        <w:pStyle w:val="Compact"/>
      </w:pPr>
      <w:r>
        <w:t xml:space="preserve">        printf "Erro: %s não é uma opção válida\n" "$opcao"</w:t>
      </w:r>
    </w:p>
    <w:p w14:paraId="55649F1A" w14:textId="77777777" w:rsidR="00BC00A4" w:rsidRDefault="00BC00A4" w:rsidP="00BC00A4">
      <w:pPr>
        <w:pStyle w:val="Compact"/>
      </w:pPr>
      <w:r>
        <w:t xml:space="preserve">    elif [ "$opcao" = "1" ]; then</w:t>
      </w:r>
    </w:p>
    <w:p w14:paraId="10387A6C" w14:textId="77777777" w:rsidR="00BC00A4" w:rsidRDefault="00BC00A4" w:rsidP="00BC00A4">
      <w:pPr>
        <w:pStyle w:val="Compact"/>
      </w:pPr>
      <w:r>
        <w:t xml:space="preserve">        clear</w:t>
      </w:r>
    </w:p>
    <w:p w14:paraId="61BD29C5" w14:textId="77777777" w:rsidR="00BC00A4" w:rsidRDefault="00BC00A4" w:rsidP="00BC00A4">
      <w:pPr>
        <w:pStyle w:val="Compact"/>
      </w:pPr>
      <w:r>
        <w:t xml:space="preserve">        while true; do</w:t>
      </w:r>
    </w:p>
    <w:p w14:paraId="30F84EAC" w14:textId="77777777" w:rsidR="00BC00A4" w:rsidRDefault="00BC00A4" w:rsidP="00BC00A4">
      <w:pPr>
        <w:pStyle w:val="Compact"/>
      </w:pPr>
      <w:r>
        <w:t xml:space="preserve">            printf "\nPara voltar ao menu principal digite 4.\nDigite o caminho do diretório a ser listado: \n"</w:t>
      </w:r>
    </w:p>
    <w:p w14:paraId="40EEE9BC" w14:textId="77777777" w:rsidR="00BC00A4" w:rsidRDefault="00BC00A4" w:rsidP="00BC00A4">
      <w:pPr>
        <w:pStyle w:val="Compact"/>
      </w:pPr>
      <w:r>
        <w:t xml:space="preserve">            read dir</w:t>
      </w:r>
    </w:p>
    <w:p w14:paraId="2889B58D" w14:textId="77777777" w:rsidR="00BC00A4" w:rsidRDefault="00BC00A4" w:rsidP="00BC00A4">
      <w:pPr>
        <w:pStyle w:val="Compact"/>
      </w:pPr>
    </w:p>
    <w:p w14:paraId="4606BD69" w14:textId="77777777" w:rsidR="00BC00A4" w:rsidRDefault="00BC00A4" w:rsidP="00BC00A4">
      <w:pPr>
        <w:pStyle w:val="Compact"/>
      </w:pPr>
      <w:r>
        <w:t xml:space="preserve">            if [ "$dir" = "4" ]; then</w:t>
      </w:r>
    </w:p>
    <w:p w14:paraId="0B9D4129" w14:textId="77777777" w:rsidR="00BC00A4" w:rsidRDefault="00BC00A4" w:rsidP="00BC00A4">
      <w:pPr>
        <w:pStyle w:val="Compact"/>
      </w:pPr>
      <w:r>
        <w:t xml:space="preserve">                break</w:t>
      </w:r>
    </w:p>
    <w:p w14:paraId="2AD97778" w14:textId="77777777" w:rsidR="00BC00A4" w:rsidRDefault="00BC00A4" w:rsidP="00BC00A4">
      <w:pPr>
        <w:pStyle w:val="Compact"/>
      </w:pPr>
      <w:r>
        <w:t xml:space="preserve">            elif [ -d "$dir" ]; then</w:t>
      </w:r>
    </w:p>
    <w:p w14:paraId="73C90B8F" w14:textId="77777777" w:rsidR="00BC00A4" w:rsidRDefault="00BC00A4" w:rsidP="00BC00A4">
      <w:pPr>
        <w:pStyle w:val="Compact"/>
      </w:pPr>
      <w:r>
        <w:t xml:space="preserve">                printf "\nDigite 1 para listar apenas arquivos, 2 para listar apenas diretórios, 3 para ambos, e 4 para voltar ao menu principal.\n"</w:t>
      </w:r>
    </w:p>
    <w:p w14:paraId="02CD6C68" w14:textId="77777777" w:rsidR="00BC00A4" w:rsidRDefault="00BC00A4" w:rsidP="00BC00A4">
      <w:pPr>
        <w:pStyle w:val="Compact"/>
      </w:pPr>
      <w:r>
        <w:t xml:space="preserve">                read tipoListagem</w:t>
      </w:r>
    </w:p>
    <w:p w14:paraId="1DC48436" w14:textId="77777777" w:rsidR="00BC00A4" w:rsidRDefault="00BC00A4" w:rsidP="00BC00A4">
      <w:pPr>
        <w:pStyle w:val="Compact"/>
      </w:pPr>
    </w:p>
    <w:p w14:paraId="1710C877" w14:textId="77777777" w:rsidR="00BC00A4" w:rsidRDefault="00BC00A4" w:rsidP="00BC00A4">
      <w:pPr>
        <w:pStyle w:val="Compact"/>
      </w:pPr>
      <w:r>
        <w:t xml:space="preserve">                if [ "$tipoListagem" = "4" ]; then</w:t>
      </w:r>
    </w:p>
    <w:p w14:paraId="79E7343A" w14:textId="77777777" w:rsidR="00BC00A4" w:rsidRDefault="00BC00A4" w:rsidP="00BC00A4">
      <w:pPr>
        <w:pStyle w:val="Compact"/>
      </w:pPr>
      <w:r>
        <w:t xml:space="preserve">                    break</w:t>
      </w:r>
    </w:p>
    <w:p w14:paraId="35CB7B59" w14:textId="77777777" w:rsidR="00BC00A4" w:rsidRDefault="00BC00A4" w:rsidP="00BC00A4">
      <w:pPr>
        <w:pStyle w:val="Compact"/>
      </w:pPr>
      <w:r>
        <w:t xml:space="preserve">                elif [ "$tipoListagem" != "3" ] &amp;&amp; [ "$tipoListagem" != "2" ] &amp;&amp; [ "$tipoListagem" != "1" ]; then</w:t>
      </w:r>
    </w:p>
    <w:p w14:paraId="5A47DCEC" w14:textId="77777777" w:rsidR="00BC00A4" w:rsidRDefault="00BC00A4" w:rsidP="00BC00A4">
      <w:pPr>
        <w:pStyle w:val="Compact"/>
      </w:pPr>
      <w:r>
        <w:t xml:space="preserve">                    printf "Erro: a opção %s não existe.\n" "$tipoListagem"</w:t>
      </w:r>
    </w:p>
    <w:p w14:paraId="11F3308A" w14:textId="77777777" w:rsidR="00BC00A4" w:rsidRDefault="00BC00A4" w:rsidP="00BC00A4">
      <w:pPr>
        <w:pStyle w:val="Compact"/>
      </w:pPr>
      <w:r>
        <w:t xml:space="preserve">                    continue</w:t>
      </w:r>
    </w:p>
    <w:p w14:paraId="3999D9B4" w14:textId="77777777" w:rsidR="00BC00A4" w:rsidRDefault="00BC00A4" w:rsidP="00BC00A4">
      <w:pPr>
        <w:pStyle w:val="Compact"/>
      </w:pPr>
      <w:r>
        <w:t xml:space="preserve">                fi</w:t>
      </w:r>
    </w:p>
    <w:p w14:paraId="5E419160" w14:textId="77777777" w:rsidR="00BC00A4" w:rsidRDefault="00BC00A4" w:rsidP="00BC00A4">
      <w:pPr>
        <w:pStyle w:val="Compact"/>
      </w:pPr>
    </w:p>
    <w:p w14:paraId="1472F88E" w14:textId="77777777" w:rsidR="00BC00A4" w:rsidRDefault="00BC00A4" w:rsidP="00BC00A4">
      <w:pPr>
        <w:pStyle w:val="Compact"/>
      </w:pPr>
      <w:r>
        <w:t xml:space="preserve">                printf "\nDeseja uma listagem detalhada? (s/n): "</w:t>
      </w:r>
    </w:p>
    <w:p w14:paraId="19B6098C" w14:textId="77777777" w:rsidR="00BC00A4" w:rsidRDefault="00BC00A4" w:rsidP="00BC00A4">
      <w:pPr>
        <w:pStyle w:val="Compact"/>
      </w:pPr>
      <w:r>
        <w:t xml:space="preserve">                read detalhagem</w:t>
      </w:r>
    </w:p>
    <w:p w14:paraId="77990EE8" w14:textId="77777777" w:rsidR="00BC00A4" w:rsidRDefault="00BC00A4" w:rsidP="00BC00A4">
      <w:pPr>
        <w:pStyle w:val="Compact"/>
      </w:pPr>
    </w:p>
    <w:p w14:paraId="45DDCC52" w14:textId="77777777" w:rsidR="00BC00A4" w:rsidRDefault="00BC00A4" w:rsidP="00BC00A4">
      <w:pPr>
        <w:pStyle w:val="Compact"/>
      </w:pPr>
      <w:r>
        <w:t xml:space="preserve">                if [ "$detalhagem" != "s" ] &amp;&amp; [ "$detalhagem" != "n" ]; then</w:t>
      </w:r>
    </w:p>
    <w:p w14:paraId="68F4514F" w14:textId="77777777" w:rsidR="00BC00A4" w:rsidRDefault="00BC00A4" w:rsidP="00BC00A4">
      <w:pPr>
        <w:pStyle w:val="Compact"/>
      </w:pPr>
      <w:r>
        <w:t xml:space="preserve">                    printf "Erro: comando inválido digitado.\nDigite s ou n.\n"</w:t>
      </w:r>
    </w:p>
    <w:p w14:paraId="7FE036A3" w14:textId="77777777" w:rsidR="00BC00A4" w:rsidRDefault="00BC00A4" w:rsidP="00BC00A4">
      <w:pPr>
        <w:pStyle w:val="Compact"/>
      </w:pPr>
      <w:r>
        <w:t xml:space="preserve">                    continue</w:t>
      </w:r>
    </w:p>
    <w:p w14:paraId="579CFD7B" w14:textId="77777777" w:rsidR="00BC00A4" w:rsidRDefault="00BC00A4" w:rsidP="00BC00A4">
      <w:pPr>
        <w:pStyle w:val="Compact"/>
      </w:pPr>
      <w:r>
        <w:t xml:space="preserve">                fi</w:t>
      </w:r>
    </w:p>
    <w:p w14:paraId="3CB531AC" w14:textId="77777777" w:rsidR="00BC00A4" w:rsidRDefault="00BC00A4" w:rsidP="00BC00A4">
      <w:pPr>
        <w:pStyle w:val="Compact"/>
      </w:pPr>
    </w:p>
    <w:p w14:paraId="0E3F7319" w14:textId="77777777" w:rsidR="00BC00A4" w:rsidRDefault="00BC00A4" w:rsidP="00BC00A4">
      <w:pPr>
        <w:pStyle w:val="Compact"/>
      </w:pPr>
      <w:r>
        <w:t xml:space="preserve">                if [ "$tipoListagem" = "1" ]; then</w:t>
      </w:r>
    </w:p>
    <w:p w14:paraId="332F30DE" w14:textId="77777777" w:rsidR="00BC00A4" w:rsidRDefault="00BC00A4" w:rsidP="00BC00A4">
      <w:pPr>
        <w:pStyle w:val="Compact"/>
      </w:pPr>
      <w:r>
        <w:t xml:space="preserve">                    if [ "$detalhagem" = "s" ]; then</w:t>
      </w:r>
    </w:p>
    <w:p w14:paraId="347283A0" w14:textId="77777777" w:rsidR="00BC00A4" w:rsidRDefault="00BC00A4" w:rsidP="00BC00A4">
      <w:pPr>
        <w:pStyle w:val="Compact"/>
      </w:pPr>
      <w:r>
        <w:t xml:space="preserve">                        resultado=$(ls -lh "$dir" | grep '^-') # Lista apenas arquivos com detalhes</w:t>
      </w:r>
    </w:p>
    <w:p w14:paraId="283055D6" w14:textId="77777777" w:rsidR="00BC00A4" w:rsidRDefault="00BC00A4" w:rsidP="00BC00A4">
      <w:pPr>
        <w:pStyle w:val="Compact"/>
      </w:pPr>
      <w:r>
        <w:t xml:space="preserve">                    else</w:t>
      </w:r>
    </w:p>
    <w:p w14:paraId="6159BBDF" w14:textId="77777777" w:rsidR="00BC00A4" w:rsidRDefault="00BC00A4" w:rsidP="00BC00A4">
      <w:pPr>
        <w:pStyle w:val="Compact"/>
      </w:pPr>
      <w:r>
        <w:t xml:space="preserve">                        resultado=$(find "$dir" -maxdepth 1 -type f ! -name '.*') # Lista arquivos sem subdiretórios</w:t>
      </w:r>
    </w:p>
    <w:p w14:paraId="4A893EA4" w14:textId="77777777" w:rsidR="00BC00A4" w:rsidRDefault="00BC00A4" w:rsidP="00BC00A4">
      <w:pPr>
        <w:pStyle w:val="Compact"/>
      </w:pPr>
      <w:r>
        <w:t xml:space="preserve">                    fi</w:t>
      </w:r>
    </w:p>
    <w:p w14:paraId="0E34F13F" w14:textId="77777777" w:rsidR="00BC00A4" w:rsidRDefault="00BC00A4" w:rsidP="00BC00A4">
      <w:pPr>
        <w:pStyle w:val="Compact"/>
      </w:pPr>
      <w:r>
        <w:t xml:space="preserve">                elif [ "$tipoListagem" = "2" ]; then</w:t>
      </w:r>
    </w:p>
    <w:p w14:paraId="2017C54C" w14:textId="77777777" w:rsidR="00BC00A4" w:rsidRDefault="00BC00A4" w:rsidP="00BC00A4">
      <w:pPr>
        <w:pStyle w:val="Compact"/>
      </w:pPr>
      <w:r>
        <w:lastRenderedPageBreak/>
        <w:t xml:space="preserve">                    if [ "$detalhagem" = "s" ]; then</w:t>
      </w:r>
    </w:p>
    <w:p w14:paraId="4AF8AC0E" w14:textId="77777777" w:rsidR="00BC00A4" w:rsidRDefault="00BC00A4" w:rsidP="00BC00A4">
      <w:pPr>
        <w:pStyle w:val="Compact"/>
      </w:pPr>
      <w:r>
        <w:t xml:space="preserve">                        resultado=$(ls -lh "$dir" | grep '^d') # Lista apenas diretórios com detalhes</w:t>
      </w:r>
    </w:p>
    <w:p w14:paraId="40ED7ECF" w14:textId="77777777" w:rsidR="00BC00A4" w:rsidRDefault="00BC00A4" w:rsidP="00BC00A4">
      <w:pPr>
        <w:pStyle w:val="Compact"/>
      </w:pPr>
      <w:r>
        <w:t xml:space="preserve">                    else</w:t>
      </w:r>
    </w:p>
    <w:p w14:paraId="7226B05A" w14:textId="77777777" w:rsidR="00BC00A4" w:rsidRDefault="00BC00A4" w:rsidP="00BC00A4">
      <w:pPr>
        <w:pStyle w:val="Compact"/>
      </w:pPr>
      <w:r>
        <w:t xml:space="preserve">                        resultado=$(find "$dir" -maxdepth 1 -mindepth 1 -type d ! -name '.*') # Lista apenas diretórios</w:t>
      </w:r>
    </w:p>
    <w:p w14:paraId="51484EC7" w14:textId="77777777" w:rsidR="00BC00A4" w:rsidRDefault="00BC00A4" w:rsidP="00BC00A4">
      <w:pPr>
        <w:pStyle w:val="Compact"/>
      </w:pPr>
      <w:r>
        <w:t xml:space="preserve">                    fi</w:t>
      </w:r>
    </w:p>
    <w:p w14:paraId="5E02F94A" w14:textId="77777777" w:rsidR="00BC00A4" w:rsidRDefault="00BC00A4" w:rsidP="00BC00A4">
      <w:pPr>
        <w:pStyle w:val="Compact"/>
      </w:pPr>
      <w:r>
        <w:t xml:space="preserve">                elif [ "$tipoListagem" = "3" ]; then</w:t>
      </w:r>
    </w:p>
    <w:p w14:paraId="33227349" w14:textId="77777777" w:rsidR="00BC00A4" w:rsidRDefault="00BC00A4" w:rsidP="00BC00A4">
      <w:pPr>
        <w:pStyle w:val="Compact"/>
      </w:pPr>
      <w:r>
        <w:t xml:space="preserve">                    if [ "$detalhagem" = "s" ]; then</w:t>
      </w:r>
    </w:p>
    <w:p w14:paraId="4BAD8478" w14:textId="77777777" w:rsidR="00BC00A4" w:rsidRDefault="00BC00A4" w:rsidP="00BC00A4">
      <w:pPr>
        <w:pStyle w:val="Compact"/>
      </w:pPr>
      <w:r>
        <w:t xml:space="preserve">                        resultado=$(ls -lh "$dir") # Lista todos com detalhes</w:t>
      </w:r>
    </w:p>
    <w:p w14:paraId="5ABFDE56" w14:textId="77777777" w:rsidR="00BC00A4" w:rsidRDefault="00BC00A4" w:rsidP="00BC00A4">
      <w:pPr>
        <w:pStyle w:val="Compact"/>
      </w:pPr>
      <w:r>
        <w:t xml:space="preserve">                    else</w:t>
      </w:r>
    </w:p>
    <w:p w14:paraId="0DC174EB" w14:textId="77777777" w:rsidR="00BC00A4" w:rsidRDefault="00BC00A4" w:rsidP="00BC00A4">
      <w:pPr>
        <w:pStyle w:val="Compact"/>
      </w:pPr>
      <w:r>
        <w:t xml:space="preserve">                        resultado=$(find "$dir" -maxdepth 1 -mindepth 1 ! -name '.*') # Lista todos sem detalhes</w:t>
      </w:r>
    </w:p>
    <w:p w14:paraId="51AF0F85" w14:textId="77777777" w:rsidR="00BC00A4" w:rsidRDefault="00BC00A4" w:rsidP="00BC00A4">
      <w:pPr>
        <w:pStyle w:val="Compact"/>
      </w:pPr>
      <w:r>
        <w:t xml:space="preserve">                    fi</w:t>
      </w:r>
    </w:p>
    <w:p w14:paraId="43F34B57" w14:textId="77777777" w:rsidR="00BC00A4" w:rsidRDefault="00BC00A4" w:rsidP="00BC00A4">
      <w:pPr>
        <w:pStyle w:val="Compact"/>
      </w:pPr>
      <w:r>
        <w:t xml:space="preserve">                fi</w:t>
      </w:r>
    </w:p>
    <w:p w14:paraId="679E2344" w14:textId="77777777" w:rsidR="00BC00A4" w:rsidRDefault="00BC00A4" w:rsidP="00BC00A4">
      <w:pPr>
        <w:pStyle w:val="Compact"/>
      </w:pPr>
    </w:p>
    <w:p w14:paraId="38BBDFAA" w14:textId="77777777" w:rsidR="00BC00A4" w:rsidRDefault="00BC00A4" w:rsidP="00BC00A4">
      <w:pPr>
        <w:pStyle w:val="Compact"/>
      </w:pPr>
      <w:r>
        <w:t xml:space="preserve">                if [ -z "$resultado" ]; then</w:t>
      </w:r>
    </w:p>
    <w:p w14:paraId="1A804F2E" w14:textId="77777777" w:rsidR="00BC00A4" w:rsidRDefault="00BC00A4" w:rsidP="00BC00A4">
      <w:pPr>
        <w:pStyle w:val="Compact"/>
      </w:pPr>
      <w:r>
        <w:t xml:space="preserve">                    printf "Nada foi encontrado com os seus critérios de busca. \n"</w:t>
      </w:r>
    </w:p>
    <w:p w14:paraId="476A6A0F" w14:textId="77777777" w:rsidR="00BC00A4" w:rsidRDefault="00BC00A4" w:rsidP="00BC00A4">
      <w:pPr>
        <w:pStyle w:val="Compact"/>
      </w:pPr>
      <w:r>
        <w:t xml:space="preserve">                else</w:t>
      </w:r>
    </w:p>
    <w:p w14:paraId="58738CD3" w14:textId="77777777" w:rsidR="00BC00A4" w:rsidRDefault="00BC00A4" w:rsidP="00BC00A4">
      <w:pPr>
        <w:pStyle w:val="Compact"/>
      </w:pPr>
      <w:r>
        <w:t xml:space="preserve">                    printf "%s\n" "$resultado"</w:t>
      </w:r>
    </w:p>
    <w:p w14:paraId="63EE7083" w14:textId="77777777" w:rsidR="00BC00A4" w:rsidRDefault="00BC00A4" w:rsidP="00BC00A4">
      <w:pPr>
        <w:pStyle w:val="Compact"/>
      </w:pPr>
      <w:r>
        <w:t xml:space="preserve">                fi</w:t>
      </w:r>
    </w:p>
    <w:p w14:paraId="4D5F4714" w14:textId="77777777" w:rsidR="00BC00A4" w:rsidRDefault="00BC00A4" w:rsidP="00BC00A4">
      <w:pPr>
        <w:pStyle w:val="Compact"/>
      </w:pPr>
      <w:r>
        <w:t xml:space="preserve">            elif [ "$dir" = "4" ]; then</w:t>
      </w:r>
    </w:p>
    <w:p w14:paraId="5B369CE9" w14:textId="77777777" w:rsidR="00BC00A4" w:rsidRDefault="00BC00A4" w:rsidP="00BC00A4">
      <w:pPr>
        <w:pStyle w:val="Compact"/>
      </w:pPr>
      <w:r>
        <w:t xml:space="preserve">                break</w:t>
      </w:r>
    </w:p>
    <w:p w14:paraId="592E7DE5" w14:textId="77777777" w:rsidR="00BC00A4" w:rsidRDefault="00BC00A4" w:rsidP="00BC00A4">
      <w:pPr>
        <w:pStyle w:val="Compact"/>
      </w:pPr>
      <w:r>
        <w:t xml:space="preserve">            else</w:t>
      </w:r>
    </w:p>
    <w:p w14:paraId="67A09F91" w14:textId="77777777" w:rsidR="00BC00A4" w:rsidRDefault="00BC00A4" w:rsidP="00BC00A4">
      <w:pPr>
        <w:pStyle w:val="Compact"/>
      </w:pPr>
      <w:r>
        <w:t xml:space="preserve">                printf "Erro: O diretório %s não existe, ou é outro tipo de arquivo.\n\n" "$dir"</w:t>
      </w:r>
    </w:p>
    <w:p w14:paraId="181674AA" w14:textId="77777777" w:rsidR="00BC00A4" w:rsidRDefault="00BC00A4" w:rsidP="00BC00A4">
      <w:pPr>
        <w:pStyle w:val="Compact"/>
      </w:pPr>
      <w:r>
        <w:t xml:space="preserve">            fi</w:t>
      </w:r>
    </w:p>
    <w:p w14:paraId="30866252" w14:textId="77777777" w:rsidR="00BC00A4" w:rsidRDefault="00BC00A4" w:rsidP="00BC00A4">
      <w:pPr>
        <w:pStyle w:val="Compact"/>
      </w:pPr>
      <w:r>
        <w:t xml:space="preserve">        done</w:t>
      </w:r>
    </w:p>
    <w:p w14:paraId="2E769EFC" w14:textId="77777777" w:rsidR="00BC00A4" w:rsidRDefault="00BC00A4" w:rsidP="00BC00A4">
      <w:pPr>
        <w:pStyle w:val="Compact"/>
      </w:pPr>
      <w:r>
        <w:t xml:space="preserve">    elif [ "$opcao" = "2" ]; then</w:t>
      </w:r>
    </w:p>
    <w:p w14:paraId="17BDF00F" w14:textId="77777777" w:rsidR="00BC00A4" w:rsidRDefault="00BC00A4" w:rsidP="00BC00A4">
      <w:pPr>
        <w:pStyle w:val="Compact"/>
      </w:pPr>
      <w:r>
        <w:t xml:space="preserve">        clear</w:t>
      </w:r>
    </w:p>
    <w:p w14:paraId="6CAF2000" w14:textId="77777777" w:rsidR="00BC00A4" w:rsidRDefault="00BC00A4" w:rsidP="00BC00A4">
      <w:pPr>
        <w:pStyle w:val="Compact"/>
      </w:pPr>
      <w:r>
        <w:t xml:space="preserve">        while true; do</w:t>
      </w:r>
    </w:p>
    <w:p w14:paraId="156B94D1" w14:textId="77777777" w:rsidR="00BC00A4" w:rsidRDefault="00BC00A4" w:rsidP="00BC00A4">
      <w:pPr>
        <w:pStyle w:val="Compact"/>
      </w:pPr>
      <w:r>
        <w:t xml:space="preserve">           </w:t>
      </w:r>
    </w:p>
    <w:p w14:paraId="5B38D04B" w14:textId="77777777" w:rsidR="00BC00A4" w:rsidRDefault="00BC00A4" w:rsidP="00BC00A4">
      <w:pPr>
        <w:pStyle w:val="Compact"/>
      </w:pPr>
      <w:r>
        <w:t xml:space="preserve">            # Exibir arquivos disponíveis</w:t>
      </w:r>
    </w:p>
    <w:p w14:paraId="2D9BBA31" w14:textId="77777777" w:rsidR="00BC00A4" w:rsidRDefault="00BC00A4" w:rsidP="00BC00A4">
      <w:pPr>
        <w:pStyle w:val="Compact"/>
      </w:pPr>
      <w:r>
        <w:t xml:space="preserve">            printf "\nSelecione um arquivo para copiar:\n"</w:t>
      </w:r>
    </w:p>
    <w:p w14:paraId="4A42C7B0" w14:textId="77777777" w:rsidR="00BC00A4" w:rsidRDefault="00BC00A4" w:rsidP="00BC00A4">
      <w:pPr>
        <w:pStyle w:val="Compact"/>
      </w:pPr>
      <w:r>
        <w:t xml:space="preserve">            files=($(find . -maxdepth 1 -type f))</w:t>
      </w:r>
    </w:p>
    <w:p w14:paraId="7EF37543" w14:textId="77777777" w:rsidR="00BC00A4" w:rsidRDefault="00BC00A4" w:rsidP="00BC00A4">
      <w:pPr>
        <w:pStyle w:val="Compact"/>
      </w:pPr>
      <w:r>
        <w:t xml:space="preserve">            if [ "${#files[@]}" -eq 0 ]; then</w:t>
      </w:r>
    </w:p>
    <w:p w14:paraId="5CE692BC" w14:textId="77777777" w:rsidR="00BC00A4" w:rsidRDefault="00BC00A4" w:rsidP="00BC00A4">
      <w:pPr>
        <w:pStyle w:val="Compact"/>
      </w:pPr>
      <w:r>
        <w:t xml:space="preserve">                printf "Nenhum arquivo encontrado no diretório atual.\n"</w:t>
      </w:r>
    </w:p>
    <w:p w14:paraId="149818D5" w14:textId="77777777" w:rsidR="00BC00A4" w:rsidRDefault="00BC00A4" w:rsidP="00BC00A4">
      <w:pPr>
        <w:pStyle w:val="Compact"/>
      </w:pPr>
      <w:r>
        <w:t xml:space="preserve">            else</w:t>
      </w:r>
    </w:p>
    <w:p w14:paraId="29FD5163" w14:textId="77777777" w:rsidR="00BC00A4" w:rsidRDefault="00BC00A4" w:rsidP="00BC00A4">
      <w:pPr>
        <w:pStyle w:val="Compact"/>
      </w:pPr>
      <w:r>
        <w:t xml:space="preserve">                for i in "${!files[@]}"; do</w:t>
      </w:r>
    </w:p>
    <w:p w14:paraId="76280AAB" w14:textId="77777777" w:rsidR="00BC00A4" w:rsidRDefault="00BC00A4" w:rsidP="00BC00A4">
      <w:pPr>
        <w:pStyle w:val="Compact"/>
      </w:pPr>
      <w:r>
        <w:t xml:space="preserve">                    printf "%d) %s\n" $((i+1)) "$(basename "${files[$i]}")"</w:t>
      </w:r>
    </w:p>
    <w:p w14:paraId="792E3BCD" w14:textId="77777777" w:rsidR="00BC00A4" w:rsidRDefault="00BC00A4" w:rsidP="00BC00A4">
      <w:pPr>
        <w:pStyle w:val="Compact"/>
      </w:pPr>
      <w:r>
        <w:t xml:space="preserve">                done</w:t>
      </w:r>
    </w:p>
    <w:p w14:paraId="7DB92712" w14:textId="77777777" w:rsidR="00BC00A4" w:rsidRDefault="00BC00A4" w:rsidP="00BC00A4">
      <w:pPr>
        <w:pStyle w:val="Compact"/>
      </w:pPr>
      <w:r>
        <w:t xml:space="preserve">            fi</w:t>
      </w:r>
    </w:p>
    <w:p w14:paraId="431CEAA1" w14:textId="77777777" w:rsidR="00BC00A4" w:rsidRDefault="00BC00A4" w:rsidP="00BC00A4">
      <w:pPr>
        <w:pStyle w:val="Compact"/>
      </w:pPr>
    </w:p>
    <w:p w14:paraId="4761FD87" w14:textId="77777777" w:rsidR="00BC00A4" w:rsidRDefault="00BC00A4" w:rsidP="00BC00A4">
      <w:pPr>
        <w:pStyle w:val="Compact"/>
      </w:pPr>
      <w:r>
        <w:t xml:space="preserve">            # Solicitar o arquivo a ser copiado</w:t>
      </w:r>
    </w:p>
    <w:p w14:paraId="1547F21F" w14:textId="77777777" w:rsidR="00BC00A4" w:rsidRDefault="00BC00A4" w:rsidP="00BC00A4">
      <w:pPr>
        <w:pStyle w:val="Compact"/>
      </w:pPr>
      <w:r>
        <w:t xml:space="preserve">            printf "\nDigite o número do arquivo que deseja copiar ou 4a para voltar ao menu principal: "</w:t>
      </w:r>
    </w:p>
    <w:p w14:paraId="04204D15" w14:textId="77777777" w:rsidR="00BC00A4" w:rsidRDefault="00BC00A4" w:rsidP="00BC00A4">
      <w:pPr>
        <w:pStyle w:val="Compact"/>
      </w:pPr>
      <w:r>
        <w:t xml:space="preserve">            read file_num</w:t>
      </w:r>
    </w:p>
    <w:p w14:paraId="6639CC7C" w14:textId="77777777" w:rsidR="00BC00A4" w:rsidRDefault="00BC00A4" w:rsidP="00BC00A4">
      <w:pPr>
        <w:pStyle w:val="Compact"/>
      </w:pPr>
      <w:r>
        <w:t xml:space="preserve">            if [ "$file_num" = "4a" ]; then</w:t>
      </w:r>
    </w:p>
    <w:p w14:paraId="5266912E" w14:textId="77777777" w:rsidR="00BC00A4" w:rsidRDefault="00BC00A4" w:rsidP="00BC00A4">
      <w:pPr>
        <w:pStyle w:val="Compact"/>
      </w:pPr>
      <w:r>
        <w:t xml:space="preserve">                break</w:t>
      </w:r>
    </w:p>
    <w:p w14:paraId="43DC6D46" w14:textId="77777777" w:rsidR="00BC00A4" w:rsidRDefault="00BC00A4" w:rsidP="00BC00A4">
      <w:pPr>
        <w:pStyle w:val="Compact"/>
      </w:pPr>
      <w:r>
        <w:t xml:space="preserve">            elif [[ "$file_num" =~ ^[0-9]+$ ]] &amp;&amp; [ "$file_num" -ge 1 ] &amp;&amp; [ "$file_num" -le "${#files[@]}" ]; then</w:t>
      </w:r>
    </w:p>
    <w:p w14:paraId="7A58EEEB" w14:textId="77777777" w:rsidR="00BC00A4" w:rsidRDefault="00BC00A4" w:rsidP="00BC00A4">
      <w:pPr>
        <w:pStyle w:val="Compact"/>
      </w:pPr>
      <w:r>
        <w:t xml:space="preserve">                source_file="${files[$((file_num-1))]}"</w:t>
      </w:r>
    </w:p>
    <w:p w14:paraId="40D29B11" w14:textId="77777777" w:rsidR="00BC00A4" w:rsidRDefault="00BC00A4" w:rsidP="00BC00A4">
      <w:pPr>
        <w:pStyle w:val="Compact"/>
      </w:pPr>
      <w:r>
        <w:t xml:space="preserve">            else</w:t>
      </w:r>
    </w:p>
    <w:p w14:paraId="6A93B204" w14:textId="77777777" w:rsidR="00BC00A4" w:rsidRDefault="00BC00A4" w:rsidP="00BC00A4">
      <w:pPr>
        <w:pStyle w:val="Compact"/>
      </w:pPr>
      <w:r>
        <w:t xml:space="preserve">                printf "Opção inválida.\n"</w:t>
      </w:r>
    </w:p>
    <w:p w14:paraId="3F21314C" w14:textId="77777777" w:rsidR="00BC00A4" w:rsidRDefault="00BC00A4" w:rsidP="00BC00A4">
      <w:pPr>
        <w:pStyle w:val="Compact"/>
      </w:pPr>
      <w:r>
        <w:t xml:space="preserve">                continue</w:t>
      </w:r>
    </w:p>
    <w:p w14:paraId="776D1563" w14:textId="77777777" w:rsidR="00BC00A4" w:rsidRDefault="00BC00A4" w:rsidP="00BC00A4">
      <w:pPr>
        <w:pStyle w:val="Compact"/>
      </w:pPr>
      <w:r>
        <w:t xml:space="preserve">            fi</w:t>
      </w:r>
    </w:p>
    <w:p w14:paraId="2EDA5C92" w14:textId="77777777" w:rsidR="00BC00A4" w:rsidRDefault="00BC00A4" w:rsidP="00BC00A4">
      <w:pPr>
        <w:pStyle w:val="Compact"/>
      </w:pPr>
    </w:p>
    <w:p w14:paraId="0A1E0C35" w14:textId="77777777" w:rsidR="00BC00A4" w:rsidRDefault="00BC00A4" w:rsidP="00BC00A4">
      <w:pPr>
        <w:pStyle w:val="Compact"/>
      </w:pPr>
      <w:r>
        <w:t xml:space="preserve">            # Exibir diretórios de destino</w:t>
      </w:r>
    </w:p>
    <w:p w14:paraId="3DC70573" w14:textId="77777777" w:rsidR="00BC00A4" w:rsidRDefault="00BC00A4" w:rsidP="00BC00A4">
      <w:pPr>
        <w:pStyle w:val="Compact"/>
      </w:pPr>
      <w:r>
        <w:t xml:space="preserve">            printf "\nSelecione o diretório de destino (ou digite 4a para voltar ao menu principal):\n"</w:t>
      </w:r>
    </w:p>
    <w:p w14:paraId="1728EF76" w14:textId="77777777" w:rsidR="00BC00A4" w:rsidRDefault="00BC00A4" w:rsidP="00BC00A4">
      <w:pPr>
        <w:pStyle w:val="Compact"/>
      </w:pPr>
      <w:r>
        <w:t xml:space="preserve">            dirs=($(find . -maxdepth 1 -mindepth 1 -type d))</w:t>
      </w:r>
    </w:p>
    <w:p w14:paraId="18773DD0" w14:textId="77777777" w:rsidR="00BC00A4" w:rsidRDefault="00BC00A4" w:rsidP="00BC00A4">
      <w:pPr>
        <w:pStyle w:val="Compact"/>
      </w:pPr>
      <w:r>
        <w:t xml:space="preserve">            for i in "${!dirs[@]}"; do</w:t>
      </w:r>
    </w:p>
    <w:p w14:paraId="318B1407" w14:textId="77777777" w:rsidR="00BC00A4" w:rsidRDefault="00BC00A4" w:rsidP="00BC00A4">
      <w:pPr>
        <w:pStyle w:val="Compact"/>
      </w:pPr>
      <w:r>
        <w:t xml:space="preserve">                printf "%d) %s\n" $((i+1)) "$(basename "${dirs[$i]}")"</w:t>
      </w:r>
    </w:p>
    <w:p w14:paraId="3F8C249D" w14:textId="77777777" w:rsidR="00BC00A4" w:rsidRDefault="00BC00A4" w:rsidP="00BC00A4">
      <w:pPr>
        <w:pStyle w:val="Compact"/>
      </w:pPr>
      <w:r>
        <w:t xml:space="preserve">            done</w:t>
      </w:r>
    </w:p>
    <w:p w14:paraId="7E656D3A" w14:textId="77777777" w:rsidR="00BC00A4" w:rsidRDefault="00BC00A4" w:rsidP="00BC00A4">
      <w:pPr>
        <w:pStyle w:val="Compact"/>
      </w:pPr>
      <w:r>
        <w:t xml:space="preserve">            printf "Digite o número do diretório de destino ou 4a para voltar: "</w:t>
      </w:r>
    </w:p>
    <w:p w14:paraId="141C543E" w14:textId="77777777" w:rsidR="00BC00A4" w:rsidRDefault="00BC00A4" w:rsidP="00BC00A4">
      <w:pPr>
        <w:pStyle w:val="Compact"/>
      </w:pPr>
      <w:r>
        <w:t xml:space="preserve">            read target_dir_num</w:t>
      </w:r>
    </w:p>
    <w:p w14:paraId="1DD87FE7" w14:textId="77777777" w:rsidR="00BC00A4" w:rsidRDefault="00BC00A4" w:rsidP="00BC00A4">
      <w:pPr>
        <w:pStyle w:val="Compact"/>
      </w:pPr>
      <w:r>
        <w:t xml:space="preserve">            if [ "$target_dir_num" = "4a" ]; then</w:t>
      </w:r>
    </w:p>
    <w:p w14:paraId="15AF8F4C" w14:textId="77777777" w:rsidR="00BC00A4" w:rsidRDefault="00BC00A4" w:rsidP="00BC00A4">
      <w:pPr>
        <w:pStyle w:val="Compact"/>
      </w:pPr>
      <w:r>
        <w:t xml:space="preserve">                break</w:t>
      </w:r>
    </w:p>
    <w:p w14:paraId="0B1909F0" w14:textId="77777777" w:rsidR="00BC00A4" w:rsidRDefault="00BC00A4" w:rsidP="00BC00A4">
      <w:pPr>
        <w:pStyle w:val="Compact"/>
      </w:pPr>
      <w:r>
        <w:t xml:space="preserve">            elif [[ "$target_dir_num" =~ ^[0-9]+$ ]] &amp;&amp; [ "$target_dir_num" -ge 1 ] &amp;&amp; [ "$target_dir_num" -le "${#dirs[@]}" ]; then</w:t>
      </w:r>
    </w:p>
    <w:p w14:paraId="5A9EFFEC" w14:textId="77777777" w:rsidR="00BC00A4" w:rsidRDefault="00BC00A4" w:rsidP="00BC00A4">
      <w:pPr>
        <w:pStyle w:val="Compact"/>
      </w:pPr>
      <w:r>
        <w:t xml:space="preserve">                target_dir="${dirs[$((target_dir_num-1))]}"</w:t>
      </w:r>
    </w:p>
    <w:p w14:paraId="20CCE25E" w14:textId="77777777" w:rsidR="00BC00A4" w:rsidRDefault="00BC00A4" w:rsidP="00BC00A4">
      <w:pPr>
        <w:pStyle w:val="Compact"/>
      </w:pPr>
      <w:r>
        <w:t xml:space="preserve">                cp "$source_file" "$target_dir"</w:t>
      </w:r>
    </w:p>
    <w:p w14:paraId="6F14FD9F" w14:textId="77777777" w:rsidR="00BC00A4" w:rsidRDefault="00BC00A4" w:rsidP="00BC00A4">
      <w:pPr>
        <w:pStyle w:val="Compact"/>
      </w:pPr>
      <w:r>
        <w:tab/>
      </w:r>
      <w:r>
        <w:tab/>
        <w:t>printf "Arquivo %s copiado para o diretório %s.\n" "$(basename "$source_file")" "$(basename "$target_dir")"</w:t>
      </w:r>
    </w:p>
    <w:p w14:paraId="1352B5EC" w14:textId="77777777" w:rsidR="00BC00A4" w:rsidRDefault="00BC00A4" w:rsidP="00BC00A4">
      <w:pPr>
        <w:pStyle w:val="Compact"/>
      </w:pPr>
      <w:r>
        <w:t xml:space="preserve">                printf "Para voltar ao menu principal digite qualquer tecla: "</w:t>
      </w:r>
    </w:p>
    <w:p w14:paraId="6719EDA2" w14:textId="77777777" w:rsidR="00BC00A4" w:rsidRDefault="00BC00A4" w:rsidP="00BC00A4">
      <w:pPr>
        <w:pStyle w:val="Compact"/>
      </w:pPr>
      <w:r>
        <w:tab/>
      </w:r>
      <w:r>
        <w:tab/>
        <w:t>read saida</w:t>
      </w:r>
    </w:p>
    <w:p w14:paraId="68BE43F4" w14:textId="77777777" w:rsidR="00BC00A4" w:rsidRDefault="00BC00A4" w:rsidP="00BC00A4">
      <w:pPr>
        <w:pStyle w:val="Compact"/>
      </w:pPr>
      <w:r>
        <w:tab/>
      </w:r>
      <w:r>
        <w:tab/>
        <w:t>if [ "$saida" = "4" ]; then</w:t>
      </w:r>
    </w:p>
    <w:p w14:paraId="6641DB41" w14:textId="77777777" w:rsidR="00BC00A4" w:rsidRDefault="00BC00A4" w:rsidP="00BC00A4">
      <w:pPr>
        <w:pStyle w:val="Compact"/>
      </w:pPr>
      <w:r>
        <w:tab/>
      </w:r>
      <w:r>
        <w:tab/>
      </w:r>
      <w:r>
        <w:tab/>
        <w:t>break</w:t>
      </w:r>
    </w:p>
    <w:p w14:paraId="078530DF" w14:textId="77777777" w:rsidR="00BC00A4" w:rsidRDefault="00BC00A4" w:rsidP="00BC00A4">
      <w:pPr>
        <w:pStyle w:val="Compact"/>
      </w:pPr>
      <w:r>
        <w:tab/>
      </w:r>
      <w:r>
        <w:tab/>
        <w:t>else</w:t>
      </w:r>
    </w:p>
    <w:p w14:paraId="1BB08FD7" w14:textId="77777777" w:rsidR="00BC00A4" w:rsidRDefault="00BC00A4" w:rsidP="00BC00A4">
      <w:pPr>
        <w:pStyle w:val="Compact"/>
      </w:pPr>
      <w:r>
        <w:tab/>
      </w:r>
      <w:r>
        <w:tab/>
      </w:r>
      <w:r>
        <w:tab/>
        <w:t>break</w:t>
      </w:r>
    </w:p>
    <w:p w14:paraId="5F8AE0C1" w14:textId="77777777" w:rsidR="00BC00A4" w:rsidRDefault="00BC00A4" w:rsidP="00BC00A4">
      <w:pPr>
        <w:pStyle w:val="Compact"/>
      </w:pPr>
      <w:r>
        <w:tab/>
      </w:r>
      <w:r>
        <w:tab/>
        <w:t>fi</w:t>
      </w:r>
    </w:p>
    <w:p w14:paraId="6DDD280C" w14:textId="77777777" w:rsidR="00BC00A4" w:rsidRDefault="00BC00A4" w:rsidP="00BC00A4">
      <w:pPr>
        <w:pStyle w:val="Compact"/>
      </w:pPr>
      <w:r>
        <w:t xml:space="preserve">            else</w:t>
      </w:r>
    </w:p>
    <w:p w14:paraId="58564FB1" w14:textId="77777777" w:rsidR="00BC00A4" w:rsidRDefault="00BC00A4" w:rsidP="00BC00A4">
      <w:pPr>
        <w:pStyle w:val="Compact"/>
      </w:pPr>
      <w:r>
        <w:t xml:space="preserve">                printf "Opção inválida.\n"</w:t>
      </w:r>
    </w:p>
    <w:p w14:paraId="023C128B" w14:textId="77777777" w:rsidR="00BC00A4" w:rsidRDefault="00BC00A4" w:rsidP="00BC00A4">
      <w:pPr>
        <w:pStyle w:val="Compact"/>
      </w:pPr>
      <w:r>
        <w:lastRenderedPageBreak/>
        <w:t xml:space="preserve">            fi</w:t>
      </w:r>
    </w:p>
    <w:p w14:paraId="55A01EC9" w14:textId="77777777" w:rsidR="00BC00A4" w:rsidRDefault="00BC00A4" w:rsidP="00BC00A4">
      <w:pPr>
        <w:pStyle w:val="Compact"/>
      </w:pPr>
      <w:r>
        <w:t xml:space="preserve">        done</w:t>
      </w:r>
    </w:p>
    <w:p w14:paraId="7AC9D903" w14:textId="77777777" w:rsidR="00BC00A4" w:rsidRDefault="00BC00A4" w:rsidP="00BC00A4">
      <w:pPr>
        <w:pStyle w:val="Compact"/>
      </w:pPr>
      <w:r>
        <w:t xml:space="preserve">    elif [ "$opcao" = "3" ]; then</w:t>
      </w:r>
    </w:p>
    <w:p w14:paraId="2C9750B0" w14:textId="77777777" w:rsidR="00BC00A4" w:rsidRDefault="00BC00A4" w:rsidP="00BC00A4">
      <w:pPr>
        <w:pStyle w:val="Compact"/>
      </w:pPr>
      <w:r>
        <w:t xml:space="preserve">        clear</w:t>
      </w:r>
    </w:p>
    <w:p w14:paraId="43FF2882" w14:textId="77777777" w:rsidR="00BC00A4" w:rsidRDefault="00BC00A4" w:rsidP="00BC00A4">
      <w:pPr>
        <w:pStyle w:val="Compact"/>
      </w:pPr>
      <w:r>
        <w:t xml:space="preserve">        while true; do</w:t>
      </w:r>
    </w:p>
    <w:p w14:paraId="2EC1E263" w14:textId="77777777" w:rsidR="00BC00A4" w:rsidRDefault="00BC00A4" w:rsidP="00BC00A4">
      <w:pPr>
        <w:pStyle w:val="Compact"/>
      </w:pPr>
      <w:r>
        <w:t xml:space="preserve">            printf "\nEscolha um arquivo para renomear:\n"</w:t>
      </w:r>
    </w:p>
    <w:p w14:paraId="5F16BDAA" w14:textId="77777777" w:rsidR="00BC00A4" w:rsidRDefault="00BC00A4" w:rsidP="00BC00A4">
      <w:pPr>
        <w:pStyle w:val="Compact"/>
      </w:pPr>
      <w:r>
        <w:t xml:space="preserve">            files=($(find . -maxdepth 1 -type f))</w:t>
      </w:r>
    </w:p>
    <w:p w14:paraId="06770A76" w14:textId="77777777" w:rsidR="00BC00A4" w:rsidRDefault="00BC00A4" w:rsidP="00BC00A4">
      <w:pPr>
        <w:pStyle w:val="Compact"/>
      </w:pPr>
    </w:p>
    <w:p w14:paraId="1FD91355" w14:textId="77777777" w:rsidR="00BC00A4" w:rsidRDefault="00BC00A4" w:rsidP="00BC00A4">
      <w:pPr>
        <w:pStyle w:val="Compact"/>
      </w:pPr>
      <w:r>
        <w:t xml:space="preserve">            if [ "${#files[@]}" -eq 0 ]; then</w:t>
      </w:r>
    </w:p>
    <w:p w14:paraId="65C75BC6" w14:textId="77777777" w:rsidR="00BC00A4" w:rsidRDefault="00BC00A4" w:rsidP="00BC00A4">
      <w:pPr>
        <w:pStyle w:val="Compact"/>
      </w:pPr>
      <w:r>
        <w:t xml:space="preserve">                printf "Nenhum arquivo encontrado no diretório atual.\n"</w:t>
      </w:r>
    </w:p>
    <w:p w14:paraId="2C18A81A" w14:textId="77777777" w:rsidR="00BC00A4" w:rsidRDefault="00BC00A4" w:rsidP="00BC00A4">
      <w:pPr>
        <w:pStyle w:val="Compact"/>
      </w:pPr>
      <w:r>
        <w:t xml:space="preserve">            else</w:t>
      </w:r>
    </w:p>
    <w:p w14:paraId="48F5B9DF" w14:textId="77777777" w:rsidR="00BC00A4" w:rsidRDefault="00BC00A4" w:rsidP="00BC00A4">
      <w:pPr>
        <w:pStyle w:val="Compact"/>
      </w:pPr>
      <w:r>
        <w:t xml:space="preserve">                for i in "${!files[@]}"; do</w:t>
      </w:r>
    </w:p>
    <w:p w14:paraId="15E88458" w14:textId="77777777" w:rsidR="00BC00A4" w:rsidRDefault="00BC00A4" w:rsidP="00BC00A4">
      <w:pPr>
        <w:pStyle w:val="Compact"/>
      </w:pPr>
      <w:r>
        <w:t xml:space="preserve">                    printf "%d) %s\n" $((i+1)) "$(basename "${files[$i]}")"</w:t>
      </w:r>
    </w:p>
    <w:p w14:paraId="1429DFC4" w14:textId="77777777" w:rsidR="00BC00A4" w:rsidRDefault="00BC00A4" w:rsidP="00BC00A4">
      <w:pPr>
        <w:pStyle w:val="Compact"/>
      </w:pPr>
      <w:r>
        <w:t xml:space="preserve">                done</w:t>
      </w:r>
    </w:p>
    <w:p w14:paraId="257A13BC" w14:textId="77777777" w:rsidR="00BC00A4" w:rsidRDefault="00BC00A4" w:rsidP="00BC00A4">
      <w:pPr>
        <w:pStyle w:val="Compact"/>
      </w:pPr>
      <w:r>
        <w:t xml:space="preserve">            fi</w:t>
      </w:r>
    </w:p>
    <w:p w14:paraId="5753C93F" w14:textId="77777777" w:rsidR="00BC00A4" w:rsidRDefault="00BC00A4" w:rsidP="00BC00A4">
      <w:pPr>
        <w:pStyle w:val="Compact"/>
      </w:pPr>
    </w:p>
    <w:p w14:paraId="445C4755" w14:textId="77777777" w:rsidR="00BC00A4" w:rsidRDefault="00BC00A4" w:rsidP="00BC00A4">
      <w:pPr>
        <w:pStyle w:val="Compact"/>
      </w:pPr>
      <w:r>
        <w:t xml:space="preserve">            printf "\nDigite o número do arquivo que deseja renomear ou 4a para voltar ao menu principal: "</w:t>
      </w:r>
    </w:p>
    <w:p w14:paraId="232972BB" w14:textId="77777777" w:rsidR="00BC00A4" w:rsidRDefault="00BC00A4" w:rsidP="00BC00A4">
      <w:pPr>
        <w:pStyle w:val="Compact"/>
      </w:pPr>
      <w:r>
        <w:t xml:space="preserve">            read file_num</w:t>
      </w:r>
    </w:p>
    <w:p w14:paraId="0823242A" w14:textId="77777777" w:rsidR="00BC00A4" w:rsidRDefault="00BC00A4" w:rsidP="00BC00A4">
      <w:pPr>
        <w:pStyle w:val="Compact"/>
      </w:pPr>
    </w:p>
    <w:p w14:paraId="472F0386" w14:textId="77777777" w:rsidR="00BC00A4" w:rsidRDefault="00BC00A4" w:rsidP="00BC00A4">
      <w:pPr>
        <w:pStyle w:val="Compact"/>
      </w:pPr>
      <w:r>
        <w:t xml:space="preserve">            if [ "$file_num" = "4a" ]; then</w:t>
      </w:r>
    </w:p>
    <w:p w14:paraId="71A70238" w14:textId="77777777" w:rsidR="00BC00A4" w:rsidRDefault="00BC00A4" w:rsidP="00BC00A4">
      <w:pPr>
        <w:pStyle w:val="Compact"/>
      </w:pPr>
      <w:r>
        <w:t xml:space="preserve">                break</w:t>
      </w:r>
    </w:p>
    <w:p w14:paraId="2F0D16AE" w14:textId="77777777" w:rsidR="00BC00A4" w:rsidRDefault="00BC00A4" w:rsidP="00BC00A4">
      <w:pPr>
        <w:pStyle w:val="Compact"/>
      </w:pPr>
      <w:r>
        <w:t xml:space="preserve">            elif [[ "$file_num" =~ ^[0-9]+$ ]] &amp;&amp; [ "$file_num" -ge 1 ] &amp;&amp; [ "$file_num" -le "${#files[@]}" ]; then</w:t>
      </w:r>
    </w:p>
    <w:p w14:paraId="242BE043" w14:textId="77777777" w:rsidR="00BC00A4" w:rsidRDefault="00BC00A4" w:rsidP="00BC00A4">
      <w:pPr>
        <w:pStyle w:val="Compact"/>
      </w:pPr>
      <w:r>
        <w:t xml:space="preserve">                old_name="${files[$((file_num-1))]}"</w:t>
      </w:r>
    </w:p>
    <w:p w14:paraId="42473605" w14:textId="77777777" w:rsidR="00BC00A4" w:rsidRDefault="00BC00A4" w:rsidP="00BC00A4">
      <w:pPr>
        <w:pStyle w:val="Compact"/>
      </w:pPr>
      <w:r>
        <w:t xml:space="preserve">            else</w:t>
      </w:r>
    </w:p>
    <w:p w14:paraId="40F022D3" w14:textId="77777777" w:rsidR="00BC00A4" w:rsidRDefault="00BC00A4" w:rsidP="00BC00A4">
      <w:pPr>
        <w:pStyle w:val="Compact"/>
      </w:pPr>
      <w:r>
        <w:t xml:space="preserve">                printf "Opção inválida.\n"</w:t>
      </w:r>
    </w:p>
    <w:p w14:paraId="5774DDA8" w14:textId="77777777" w:rsidR="00BC00A4" w:rsidRDefault="00BC00A4" w:rsidP="00BC00A4">
      <w:pPr>
        <w:pStyle w:val="Compact"/>
      </w:pPr>
      <w:r>
        <w:t xml:space="preserve">                continue</w:t>
      </w:r>
    </w:p>
    <w:p w14:paraId="39684A2D" w14:textId="77777777" w:rsidR="00BC00A4" w:rsidRDefault="00BC00A4" w:rsidP="00BC00A4">
      <w:pPr>
        <w:pStyle w:val="Compact"/>
      </w:pPr>
      <w:r>
        <w:t xml:space="preserve">            fi</w:t>
      </w:r>
    </w:p>
    <w:p w14:paraId="70F27982" w14:textId="77777777" w:rsidR="00BC00A4" w:rsidRDefault="00BC00A4" w:rsidP="00BC00A4">
      <w:pPr>
        <w:pStyle w:val="Compact"/>
      </w:pPr>
    </w:p>
    <w:p w14:paraId="212C7647" w14:textId="77777777" w:rsidR="00BC00A4" w:rsidRDefault="00BC00A4" w:rsidP="00BC00A4">
      <w:pPr>
        <w:pStyle w:val="Compact"/>
      </w:pPr>
      <w:r>
        <w:t xml:space="preserve">            printf "Digite o novo nome para o arquivo ou 4 para voltar ao menu principal: "</w:t>
      </w:r>
    </w:p>
    <w:p w14:paraId="41C2339F" w14:textId="77777777" w:rsidR="00BC00A4" w:rsidRDefault="00BC00A4" w:rsidP="00BC00A4">
      <w:pPr>
        <w:pStyle w:val="Compact"/>
      </w:pPr>
      <w:r>
        <w:t xml:space="preserve">            read new_name</w:t>
      </w:r>
    </w:p>
    <w:p w14:paraId="52432C95" w14:textId="77777777" w:rsidR="00BC00A4" w:rsidRDefault="00BC00A4" w:rsidP="00BC00A4">
      <w:pPr>
        <w:pStyle w:val="Compact"/>
      </w:pPr>
    </w:p>
    <w:p w14:paraId="76123774" w14:textId="77777777" w:rsidR="00BC00A4" w:rsidRDefault="00BC00A4" w:rsidP="00BC00A4">
      <w:pPr>
        <w:pStyle w:val="Compact"/>
      </w:pPr>
      <w:r>
        <w:t xml:space="preserve">            if [ "$new_name" = "4" ]; then</w:t>
      </w:r>
    </w:p>
    <w:p w14:paraId="33E6497D" w14:textId="77777777" w:rsidR="00BC00A4" w:rsidRDefault="00BC00A4" w:rsidP="00BC00A4">
      <w:pPr>
        <w:pStyle w:val="Compact"/>
      </w:pPr>
      <w:r>
        <w:t xml:space="preserve">                break</w:t>
      </w:r>
    </w:p>
    <w:p w14:paraId="249E0D10" w14:textId="77777777" w:rsidR="00BC00A4" w:rsidRDefault="00BC00A4" w:rsidP="00BC00A4">
      <w:pPr>
        <w:pStyle w:val="Compact"/>
      </w:pPr>
      <w:r>
        <w:t xml:space="preserve">            elif [ -n "$new_name" ]; then</w:t>
      </w:r>
    </w:p>
    <w:p w14:paraId="5E67F1AF" w14:textId="77777777" w:rsidR="00BC00A4" w:rsidRDefault="00BC00A4" w:rsidP="00BC00A4">
      <w:pPr>
        <w:pStyle w:val="Compact"/>
      </w:pPr>
    </w:p>
    <w:p w14:paraId="54AF9C5E" w14:textId="77777777" w:rsidR="00BC00A4" w:rsidRDefault="00BC00A4" w:rsidP="00BC00A4">
      <w:pPr>
        <w:pStyle w:val="Compact"/>
      </w:pPr>
      <w:r>
        <w:tab/>
      </w:r>
      <w:r>
        <w:tab/>
      </w:r>
      <w:r>
        <w:tab/>
        <w:t>if [ "$new_name" = "$(basename "$old_name")" ]; then</w:t>
      </w:r>
    </w:p>
    <w:p w14:paraId="700E9B29" w14:textId="77777777" w:rsidR="00BC00A4" w:rsidRDefault="00BC00A4" w:rsidP="00BC00A4">
      <w:pPr>
        <w:pStyle w:val="Compact"/>
      </w:pPr>
      <w:r>
        <w:tab/>
      </w:r>
      <w:r>
        <w:tab/>
      </w:r>
      <w:r>
        <w:tab/>
      </w:r>
      <w:r>
        <w:tab/>
        <w:t>printf "O novo nome é igual ao nome atual.\n"</w:t>
      </w:r>
    </w:p>
    <w:p w14:paraId="7B636C00" w14:textId="77777777" w:rsidR="00BC00A4" w:rsidRDefault="00BC00A4" w:rsidP="00BC00A4">
      <w:pPr>
        <w:pStyle w:val="Compact"/>
      </w:pPr>
      <w:r>
        <w:tab/>
      </w:r>
      <w:r>
        <w:tab/>
      </w:r>
      <w:r>
        <w:tab/>
        <w:t>else</w:t>
      </w:r>
    </w:p>
    <w:p w14:paraId="303342CC" w14:textId="77777777" w:rsidR="00BC00A4" w:rsidRDefault="00BC00A4" w:rsidP="00BC00A4">
      <w:pPr>
        <w:pStyle w:val="Compact"/>
      </w:pPr>
      <w:r>
        <w:t xml:space="preserve">                </w:t>
      </w:r>
      <w:r>
        <w:tab/>
      </w:r>
      <w:r>
        <w:tab/>
        <w:t>mv "$old_name" "$new_name"</w:t>
      </w:r>
    </w:p>
    <w:p w14:paraId="39965D42" w14:textId="77777777" w:rsidR="00BC00A4" w:rsidRDefault="00BC00A4" w:rsidP="00BC00A4">
      <w:pPr>
        <w:pStyle w:val="Compact"/>
      </w:pPr>
      <w:r>
        <w:lastRenderedPageBreak/>
        <w:tab/>
      </w:r>
      <w:r>
        <w:tab/>
      </w:r>
      <w:r>
        <w:tab/>
      </w:r>
      <w:r>
        <w:tab/>
        <w:t>printf "Arquivo renomeado de %s para %s.\n" "$(basename "$old_name")" "$new_name"</w:t>
      </w:r>
    </w:p>
    <w:p w14:paraId="58847BF3" w14:textId="77777777" w:rsidR="00BC00A4" w:rsidRDefault="00BC00A4" w:rsidP="00BC00A4">
      <w:pPr>
        <w:pStyle w:val="Compact"/>
      </w:pPr>
      <w:r>
        <w:tab/>
      </w:r>
      <w:r>
        <w:tab/>
      </w:r>
      <w:r>
        <w:tab/>
        <w:t>fi</w:t>
      </w:r>
    </w:p>
    <w:p w14:paraId="6D940459" w14:textId="77777777" w:rsidR="00BC00A4" w:rsidRDefault="00BC00A4" w:rsidP="00BC00A4">
      <w:pPr>
        <w:pStyle w:val="Compact"/>
      </w:pPr>
    </w:p>
    <w:p w14:paraId="6277B9D3" w14:textId="77777777" w:rsidR="00BC00A4" w:rsidRDefault="00BC00A4" w:rsidP="00BC00A4">
      <w:pPr>
        <w:pStyle w:val="Compact"/>
      </w:pPr>
      <w:r>
        <w:tab/>
      </w:r>
      <w:r>
        <w:tab/>
        <w:t>printf "Para voltar ao menu principal digite qualquer tecla.\n"</w:t>
      </w:r>
    </w:p>
    <w:p w14:paraId="2620B848" w14:textId="77777777" w:rsidR="00BC00A4" w:rsidRDefault="00BC00A4" w:rsidP="00BC00A4">
      <w:pPr>
        <w:pStyle w:val="Compact"/>
      </w:pPr>
      <w:r>
        <w:tab/>
      </w:r>
      <w:r>
        <w:tab/>
        <w:t>read sair</w:t>
      </w:r>
    </w:p>
    <w:p w14:paraId="504A79D2" w14:textId="77777777" w:rsidR="00BC00A4" w:rsidRDefault="00BC00A4" w:rsidP="00BC00A4">
      <w:pPr>
        <w:pStyle w:val="Compact"/>
      </w:pPr>
    </w:p>
    <w:p w14:paraId="54305B0F" w14:textId="77777777" w:rsidR="00BC00A4" w:rsidRDefault="00BC00A4" w:rsidP="00BC00A4">
      <w:pPr>
        <w:pStyle w:val="Compact"/>
      </w:pPr>
      <w:r>
        <w:tab/>
      </w:r>
      <w:r>
        <w:tab/>
        <w:t>if [ "$sair" = "4" ]; then</w:t>
      </w:r>
    </w:p>
    <w:p w14:paraId="5E222C42" w14:textId="77777777" w:rsidR="00BC00A4" w:rsidRDefault="00BC00A4" w:rsidP="00BC00A4">
      <w:pPr>
        <w:pStyle w:val="Compact"/>
      </w:pPr>
      <w:r>
        <w:t xml:space="preserve">                </w:t>
      </w:r>
      <w:r>
        <w:tab/>
        <w:t>break</w:t>
      </w:r>
    </w:p>
    <w:p w14:paraId="6008C9B3" w14:textId="77777777" w:rsidR="00BC00A4" w:rsidRDefault="00BC00A4" w:rsidP="00BC00A4">
      <w:pPr>
        <w:pStyle w:val="Compact"/>
      </w:pPr>
      <w:r>
        <w:tab/>
      </w:r>
      <w:r>
        <w:tab/>
        <w:t>else</w:t>
      </w:r>
    </w:p>
    <w:p w14:paraId="4C2EBD2E" w14:textId="77777777" w:rsidR="00BC00A4" w:rsidRDefault="00BC00A4" w:rsidP="00BC00A4">
      <w:pPr>
        <w:pStyle w:val="Compact"/>
      </w:pPr>
      <w:r>
        <w:tab/>
      </w:r>
      <w:r>
        <w:tab/>
      </w:r>
      <w:r>
        <w:tab/>
        <w:t>break</w:t>
      </w:r>
    </w:p>
    <w:p w14:paraId="381C6FCB" w14:textId="77777777" w:rsidR="00BC00A4" w:rsidRDefault="00BC00A4" w:rsidP="00BC00A4">
      <w:pPr>
        <w:pStyle w:val="Compact"/>
      </w:pPr>
      <w:r>
        <w:tab/>
      </w:r>
      <w:r>
        <w:tab/>
        <w:t>fi</w:t>
      </w:r>
    </w:p>
    <w:p w14:paraId="35F98FAB" w14:textId="77777777" w:rsidR="00BC00A4" w:rsidRDefault="00BC00A4" w:rsidP="00BC00A4">
      <w:pPr>
        <w:pStyle w:val="Compact"/>
      </w:pPr>
      <w:r>
        <w:t xml:space="preserve">            else</w:t>
      </w:r>
    </w:p>
    <w:p w14:paraId="4209738E" w14:textId="77777777" w:rsidR="00BC00A4" w:rsidRDefault="00BC00A4" w:rsidP="00BC00A4">
      <w:pPr>
        <w:pStyle w:val="Compact"/>
      </w:pPr>
      <w:r>
        <w:t xml:space="preserve">                printf "Erro: Nome inválido.\n"</w:t>
      </w:r>
    </w:p>
    <w:p w14:paraId="7FA2DFA8" w14:textId="77777777" w:rsidR="00BC00A4" w:rsidRDefault="00BC00A4" w:rsidP="00BC00A4">
      <w:pPr>
        <w:pStyle w:val="Compact"/>
      </w:pPr>
      <w:r>
        <w:t xml:space="preserve">            fi</w:t>
      </w:r>
    </w:p>
    <w:p w14:paraId="266B1E67" w14:textId="77777777" w:rsidR="00BC00A4" w:rsidRDefault="00BC00A4" w:rsidP="00BC00A4">
      <w:pPr>
        <w:pStyle w:val="Compact"/>
      </w:pPr>
      <w:r>
        <w:t xml:space="preserve">        done</w:t>
      </w:r>
    </w:p>
    <w:p w14:paraId="767A1E52" w14:textId="77777777" w:rsidR="00BC00A4" w:rsidRDefault="00BC00A4" w:rsidP="00BC00A4">
      <w:pPr>
        <w:pStyle w:val="Compact"/>
      </w:pPr>
      <w:r>
        <w:t xml:space="preserve">    elif [ "$opcao" = "4" ]; then</w:t>
      </w:r>
    </w:p>
    <w:p w14:paraId="45EA25E0" w14:textId="77777777" w:rsidR="00BC00A4" w:rsidRDefault="00BC00A4" w:rsidP="00BC00A4">
      <w:pPr>
        <w:pStyle w:val="Compact"/>
      </w:pPr>
      <w:r>
        <w:t xml:space="preserve">        clear</w:t>
      </w:r>
    </w:p>
    <w:p w14:paraId="42BBE668" w14:textId="77777777" w:rsidR="00BC00A4" w:rsidRDefault="00BC00A4" w:rsidP="00BC00A4">
      <w:pPr>
        <w:pStyle w:val="Compact"/>
      </w:pPr>
      <w:r>
        <w:t xml:space="preserve">        while true; do</w:t>
      </w:r>
    </w:p>
    <w:p w14:paraId="3D82EA11" w14:textId="77777777" w:rsidR="00BC00A4" w:rsidRDefault="00BC00A4" w:rsidP="00BC00A4">
      <w:pPr>
        <w:pStyle w:val="Compact"/>
      </w:pPr>
      <w:r>
        <w:t xml:space="preserve">            printf "\nEscolha um arquivo ou diretório para excluir:\n"</w:t>
      </w:r>
    </w:p>
    <w:p w14:paraId="625A5030" w14:textId="77777777" w:rsidR="00BC00A4" w:rsidRDefault="00BC00A4" w:rsidP="00BC00A4">
      <w:pPr>
        <w:pStyle w:val="Compact"/>
      </w:pPr>
      <w:r>
        <w:t xml:space="preserve">            items=($(find . -maxdepth 1 -mindepth 1)) # Lista arquivos e diretórios no diretório atual</w:t>
      </w:r>
    </w:p>
    <w:p w14:paraId="3DC31C40" w14:textId="77777777" w:rsidR="00BC00A4" w:rsidRDefault="00BC00A4" w:rsidP="00BC00A4">
      <w:pPr>
        <w:pStyle w:val="Compact"/>
      </w:pPr>
    </w:p>
    <w:p w14:paraId="011FA2CA" w14:textId="77777777" w:rsidR="00BC00A4" w:rsidRDefault="00BC00A4" w:rsidP="00BC00A4">
      <w:pPr>
        <w:pStyle w:val="Compact"/>
      </w:pPr>
      <w:r>
        <w:t xml:space="preserve">            if [ "${#items[@]}" -eq 0 ]; then</w:t>
      </w:r>
    </w:p>
    <w:p w14:paraId="35B4C333" w14:textId="77777777" w:rsidR="00BC00A4" w:rsidRDefault="00BC00A4" w:rsidP="00BC00A4">
      <w:pPr>
        <w:pStyle w:val="Compact"/>
      </w:pPr>
      <w:r>
        <w:t xml:space="preserve">                printf "Nenhum item encontrado no diretório atual.\n"</w:t>
      </w:r>
    </w:p>
    <w:p w14:paraId="72B14E9F" w14:textId="77777777" w:rsidR="00BC00A4" w:rsidRDefault="00BC00A4" w:rsidP="00BC00A4">
      <w:pPr>
        <w:pStyle w:val="Compact"/>
      </w:pPr>
      <w:r>
        <w:t xml:space="preserve">                break</w:t>
      </w:r>
    </w:p>
    <w:p w14:paraId="17221FED" w14:textId="77777777" w:rsidR="00BC00A4" w:rsidRDefault="00BC00A4" w:rsidP="00BC00A4">
      <w:pPr>
        <w:pStyle w:val="Compact"/>
      </w:pPr>
      <w:r>
        <w:t xml:space="preserve">            else</w:t>
      </w:r>
    </w:p>
    <w:p w14:paraId="132F8BCF" w14:textId="77777777" w:rsidR="00BC00A4" w:rsidRDefault="00BC00A4" w:rsidP="00BC00A4">
      <w:pPr>
        <w:pStyle w:val="Compact"/>
      </w:pPr>
      <w:r>
        <w:t xml:space="preserve">                for i in "${!items[@]}"; do</w:t>
      </w:r>
    </w:p>
    <w:p w14:paraId="22134D55" w14:textId="77777777" w:rsidR="00BC00A4" w:rsidRDefault="00BC00A4" w:rsidP="00BC00A4">
      <w:pPr>
        <w:pStyle w:val="Compact"/>
      </w:pPr>
      <w:r>
        <w:t xml:space="preserve">                    printf "%d) %s\n" $((i+1)) "$(basename "${items[$i]}")"</w:t>
      </w:r>
    </w:p>
    <w:p w14:paraId="598A7425" w14:textId="77777777" w:rsidR="00BC00A4" w:rsidRDefault="00BC00A4" w:rsidP="00BC00A4">
      <w:pPr>
        <w:pStyle w:val="Compact"/>
      </w:pPr>
      <w:r>
        <w:t xml:space="preserve">                done</w:t>
      </w:r>
    </w:p>
    <w:p w14:paraId="2F96871C" w14:textId="77777777" w:rsidR="00BC00A4" w:rsidRDefault="00BC00A4" w:rsidP="00BC00A4">
      <w:pPr>
        <w:pStyle w:val="Compact"/>
      </w:pPr>
      <w:r>
        <w:t xml:space="preserve">            fi</w:t>
      </w:r>
    </w:p>
    <w:p w14:paraId="3CCA0494" w14:textId="77777777" w:rsidR="00BC00A4" w:rsidRDefault="00BC00A4" w:rsidP="00BC00A4">
      <w:pPr>
        <w:pStyle w:val="Compact"/>
      </w:pPr>
    </w:p>
    <w:p w14:paraId="2D1E7F94" w14:textId="77777777" w:rsidR="00BC00A4" w:rsidRDefault="00BC00A4" w:rsidP="00BC00A4">
      <w:pPr>
        <w:pStyle w:val="Compact"/>
      </w:pPr>
      <w:r>
        <w:t xml:space="preserve">            printf "\nDigite o número do item que deseja excluir ou 4a para voltar ao menu principal: "</w:t>
      </w:r>
    </w:p>
    <w:p w14:paraId="06111421" w14:textId="77777777" w:rsidR="00BC00A4" w:rsidRDefault="00BC00A4" w:rsidP="00BC00A4">
      <w:pPr>
        <w:pStyle w:val="Compact"/>
      </w:pPr>
      <w:r>
        <w:t xml:space="preserve">            read item_num</w:t>
      </w:r>
    </w:p>
    <w:p w14:paraId="583DF4C7" w14:textId="77777777" w:rsidR="00BC00A4" w:rsidRDefault="00BC00A4" w:rsidP="00BC00A4">
      <w:pPr>
        <w:pStyle w:val="Compact"/>
      </w:pPr>
    </w:p>
    <w:p w14:paraId="5BE4585F" w14:textId="77777777" w:rsidR="00BC00A4" w:rsidRDefault="00BC00A4" w:rsidP="00BC00A4">
      <w:pPr>
        <w:pStyle w:val="Compact"/>
      </w:pPr>
      <w:r>
        <w:t xml:space="preserve">            if [ "$item_num" = "4a" ]; then</w:t>
      </w:r>
    </w:p>
    <w:p w14:paraId="621F2BCC" w14:textId="77777777" w:rsidR="00BC00A4" w:rsidRDefault="00BC00A4" w:rsidP="00BC00A4">
      <w:pPr>
        <w:pStyle w:val="Compact"/>
      </w:pPr>
      <w:r>
        <w:t xml:space="preserve">                break</w:t>
      </w:r>
    </w:p>
    <w:p w14:paraId="60E0118A" w14:textId="77777777" w:rsidR="00BC00A4" w:rsidRDefault="00BC00A4" w:rsidP="00BC00A4">
      <w:pPr>
        <w:pStyle w:val="Compact"/>
      </w:pPr>
      <w:r>
        <w:t xml:space="preserve">            elif [[ "$item_num" =~ ^[0-9]+$ ]] &amp;&amp; [ "$item_num" -ge 1 ] &amp;&amp; [ "$item_num" -le "${#items[@]}" ]; then</w:t>
      </w:r>
    </w:p>
    <w:p w14:paraId="0F0DD292" w14:textId="77777777" w:rsidR="00BC00A4" w:rsidRDefault="00BC00A4" w:rsidP="00BC00A4">
      <w:pPr>
        <w:pStyle w:val="Compact"/>
      </w:pPr>
      <w:r>
        <w:t xml:space="preserve">                item="${items[$((item_num-1))]}"</w:t>
      </w:r>
    </w:p>
    <w:p w14:paraId="2053F30C" w14:textId="77777777" w:rsidR="00BC00A4" w:rsidRDefault="00BC00A4" w:rsidP="00BC00A4">
      <w:pPr>
        <w:pStyle w:val="Compact"/>
      </w:pPr>
    </w:p>
    <w:p w14:paraId="4F9FDC30" w14:textId="77777777" w:rsidR="00BC00A4" w:rsidRDefault="00BC00A4" w:rsidP="00BC00A4">
      <w:pPr>
        <w:pStyle w:val="Compact"/>
      </w:pPr>
      <w:r>
        <w:t xml:space="preserve">                if [ -d "$item" ]; then</w:t>
      </w:r>
    </w:p>
    <w:p w14:paraId="42CF0C8E" w14:textId="77777777" w:rsidR="00BC00A4" w:rsidRDefault="00BC00A4" w:rsidP="00BC00A4">
      <w:pPr>
        <w:pStyle w:val="Compact"/>
      </w:pPr>
      <w:r>
        <w:tab/>
      </w:r>
      <w:r>
        <w:tab/>
      </w:r>
      <w:r>
        <w:tab/>
        <w:t>printf "Se estiver apagando um diretório, todos os seus arquivos e subdiretórios também serâo exluídos.\n"</w:t>
      </w:r>
    </w:p>
    <w:p w14:paraId="1C218BBD" w14:textId="77777777" w:rsidR="00BC00A4" w:rsidRDefault="00BC00A4" w:rsidP="00BC00A4">
      <w:pPr>
        <w:pStyle w:val="Compact"/>
      </w:pPr>
      <w:r>
        <w:tab/>
      </w:r>
      <w:r>
        <w:tab/>
        <w:t>fi</w:t>
      </w:r>
    </w:p>
    <w:p w14:paraId="4DFA9791" w14:textId="77777777" w:rsidR="00BC00A4" w:rsidRDefault="00BC00A4" w:rsidP="00BC00A4">
      <w:pPr>
        <w:pStyle w:val="Compact"/>
      </w:pPr>
    </w:p>
    <w:p w14:paraId="21958193" w14:textId="77777777" w:rsidR="00BC00A4" w:rsidRDefault="00BC00A4" w:rsidP="00BC00A4">
      <w:pPr>
        <w:pStyle w:val="Compact"/>
      </w:pPr>
      <w:r>
        <w:tab/>
      </w:r>
      <w:r>
        <w:tab/>
        <w:t>printf "Tem certeza de que deseja excluir %s? (s/n): " "$(basename "$item")"</w:t>
      </w:r>
    </w:p>
    <w:p w14:paraId="7F98AD74" w14:textId="77777777" w:rsidR="00BC00A4" w:rsidRDefault="00BC00A4" w:rsidP="00BC00A4">
      <w:pPr>
        <w:pStyle w:val="Compact"/>
      </w:pPr>
      <w:r>
        <w:t xml:space="preserve">                read confirmacao</w:t>
      </w:r>
    </w:p>
    <w:p w14:paraId="1F433F2B" w14:textId="77777777" w:rsidR="00BC00A4" w:rsidRDefault="00BC00A4" w:rsidP="00BC00A4">
      <w:pPr>
        <w:pStyle w:val="Compact"/>
      </w:pPr>
    </w:p>
    <w:p w14:paraId="71DB0A31" w14:textId="77777777" w:rsidR="00BC00A4" w:rsidRDefault="00BC00A4" w:rsidP="00BC00A4">
      <w:pPr>
        <w:pStyle w:val="Compact"/>
      </w:pPr>
      <w:r>
        <w:t xml:space="preserve">                if [ "$confirmacao" = "s" ]; then</w:t>
      </w:r>
    </w:p>
    <w:p w14:paraId="7B22F521" w14:textId="77777777" w:rsidR="00BC00A4" w:rsidRDefault="00BC00A4" w:rsidP="00BC00A4">
      <w:pPr>
        <w:pStyle w:val="Compact"/>
      </w:pPr>
      <w:r>
        <w:t xml:space="preserve">                    if [ -d "$item" ]; then</w:t>
      </w:r>
    </w:p>
    <w:p w14:paraId="0722F298" w14:textId="77777777" w:rsidR="00BC00A4" w:rsidRDefault="00BC00A4" w:rsidP="00BC00A4">
      <w:pPr>
        <w:pStyle w:val="Compact"/>
      </w:pPr>
      <w:r>
        <w:t xml:space="preserve">                        rm -r "$item"</w:t>
      </w:r>
    </w:p>
    <w:p w14:paraId="62C17195" w14:textId="77777777" w:rsidR="00BC00A4" w:rsidRDefault="00BC00A4" w:rsidP="00BC00A4">
      <w:pPr>
        <w:pStyle w:val="Compact"/>
      </w:pPr>
      <w:r>
        <w:t xml:space="preserve">                        printf "Diretório %s excluído com sucesso.\n" "$(basename "$item")"</w:t>
      </w:r>
    </w:p>
    <w:p w14:paraId="322F3C18" w14:textId="77777777" w:rsidR="00BC00A4" w:rsidRDefault="00BC00A4" w:rsidP="00BC00A4">
      <w:pPr>
        <w:pStyle w:val="Compact"/>
      </w:pPr>
      <w:r>
        <w:t xml:space="preserve">                    else</w:t>
      </w:r>
    </w:p>
    <w:p w14:paraId="59212BD3" w14:textId="77777777" w:rsidR="00BC00A4" w:rsidRDefault="00BC00A4" w:rsidP="00BC00A4">
      <w:pPr>
        <w:pStyle w:val="Compact"/>
      </w:pPr>
      <w:r>
        <w:t xml:space="preserve">                        rm "$item"</w:t>
      </w:r>
    </w:p>
    <w:p w14:paraId="689B25F3" w14:textId="77777777" w:rsidR="00BC00A4" w:rsidRDefault="00BC00A4" w:rsidP="00BC00A4">
      <w:pPr>
        <w:pStyle w:val="Compact"/>
      </w:pPr>
      <w:r>
        <w:t xml:space="preserve">                        printf "Arquivo %s excluído com sucesso.\n" "$(basename "$item")"</w:t>
      </w:r>
    </w:p>
    <w:p w14:paraId="230BD57D" w14:textId="77777777" w:rsidR="00BC00A4" w:rsidRDefault="00BC00A4" w:rsidP="00BC00A4">
      <w:pPr>
        <w:pStyle w:val="Compact"/>
      </w:pPr>
      <w:r>
        <w:t xml:space="preserve">                    fi</w:t>
      </w:r>
    </w:p>
    <w:p w14:paraId="1809D9B4" w14:textId="77777777" w:rsidR="00BC00A4" w:rsidRDefault="00BC00A4" w:rsidP="00BC00A4">
      <w:pPr>
        <w:pStyle w:val="Compact"/>
      </w:pPr>
      <w:r>
        <w:t xml:space="preserve">                else</w:t>
      </w:r>
    </w:p>
    <w:p w14:paraId="4CF19832" w14:textId="77777777" w:rsidR="00BC00A4" w:rsidRDefault="00BC00A4" w:rsidP="00BC00A4">
      <w:pPr>
        <w:pStyle w:val="Compact"/>
      </w:pPr>
      <w:r>
        <w:t xml:space="preserve">                    printf "Exclusão cancelada.\n"</w:t>
      </w:r>
    </w:p>
    <w:p w14:paraId="6B688CC7" w14:textId="77777777" w:rsidR="00BC00A4" w:rsidRDefault="00BC00A4" w:rsidP="00BC00A4">
      <w:pPr>
        <w:pStyle w:val="Compact"/>
      </w:pPr>
      <w:r>
        <w:t xml:space="preserve">                fi</w:t>
      </w:r>
    </w:p>
    <w:p w14:paraId="24EDAD99" w14:textId="77777777" w:rsidR="00BC00A4" w:rsidRDefault="00BC00A4" w:rsidP="00BC00A4">
      <w:pPr>
        <w:pStyle w:val="Compact"/>
      </w:pPr>
      <w:r>
        <w:t xml:space="preserve">                printf "Pressione qualquer tecla para voltar ao menu principal.\n"</w:t>
      </w:r>
    </w:p>
    <w:p w14:paraId="4D29916F" w14:textId="77777777" w:rsidR="00BC00A4" w:rsidRDefault="00BC00A4" w:rsidP="00BC00A4">
      <w:pPr>
        <w:pStyle w:val="Compact"/>
      </w:pPr>
      <w:r>
        <w:t xml:space="preserve">                read saindo</w:t>
      </w:r>
    </w:p>
    <w:p w14:paraId="4EBD3AC5" w14:textId="77777777" w:rsidR="00BC00A4" w:rsidRDefault="00BC00A4" w:rsidP="00BC00A4">
      <w:pPr>
        <w:pStyle w:val="Compact"/>
      </w:pPr>
      <w:r>
        <w:tab/>
      </w:r>
      <w:r>
        <w:tab/>
        <w:t>if [ "$saindo" = "4" ]; then</w:t>
      </w:r>
    </w:p>
    <w:p w14:paraId="4C84838A" w14:textId="77777777" w:rsidR="00BC00A4" w:rsidRDefault="00BC00A4" w:rsidP="00BC00A4">
      <w:pPr>
        <w:pStyle w:val="Compact"/>
      </w:pPr>
      <w:r>
        <w:tab/>
      </w:r>
      <w:r>
        <w:tab/>
      </w:r>
      <w:r>
        <w:tab/>
        <w:t>break</w:t>
      </w:r>
    </w:p>
    <w:p w14:paraId="12B71529" w14:textId="77777777" w:rsidR="00BC00A4" w:rsidRDefault="00BC00A4" w:rsidP="00BC00A4">
      <w:pPr>
        <w:pStyle w:val="Compact"/>
      </w:pPr>
      <w:r>
        <w:tab/>
      </w:r>
      <w:r>
        <w:tab/>
        <w:t>else</w:t>
      </w:r>
    </w:p>
    <w:p w14:paraId="14B37913" w14:textId="77777777" w:rsidR="00BC00A4" w:rsidRDefault="00BC00A4" w:rsidP="00BC00A4">
      <w:pPr>
        <w:pStyle w:val="Compact"/>
      </w:pPr>
      <w:r>
        <w:t xml:space="preserve">                </w:t>
      </w:r>
      <w:r>
        <w:tab/>
        <w:t>break</w:t>
      </w:r>
    </w:p>
    <w:p w14:paraId="443883B3" w14:textId="77777777" w:rsidR="00BC00A4" w:rsidRDefault="00BC00A4" w:rsidP="00BC00A4">
      <w:pPr>
        <w:pStyle w:val="Compact"/>
      </w:pPr>
      <w:r>
        <w:tab/>
      </w:r>
      <w:r>
        <w:tab/>
        <w:t>fi</w:t>
      </w:r>
    </w:p>
    <w:p w14:paraId="472153E7" w14:textId="77777777" w:rsidR="00BC00A4" w:rsidRDefault="00BC00A4" w:rsidP="00BC00A4">
      <w:pPr>
        <w:pStyle w:val="Compact"/>
      </w:pPr>
      <w:r>
        <w:t xml:space="preserve">            else</w:t>
      </w:r>
    </w:p>
    <w:p w14:paraId="649C91A5" w14:textId="77777777" w:rsidR="00BC00A4" w:rsidRDefault="00BC00A4" w:rsidP="00BC00A4">
      <w:pPr>
        <w:pStyle w:val="Compact"/>
      </w:pPr>
      <w:r>
        <w:t xml:space="preserve">                printf "Opção inválida.\n"</w:t>
      </w:r>
    </w:p>
    <w:p w14:paraId="658C40C7" w14:textId="77777777" w:rsidR="00BC00A4" w:rsidRDefault="00BC00A4" w:rsidP="00BC00A4">
      <w:pPr>
        <w:pStyle w:val="Compact"/>
      </w:pPr>
      <w:r>
        <w:t xml:space="preserve">            fi</w:t>
      </w:r>
    </w:p>
    <w:p w14:paraId="509E0A54" w14:textId="77777777" w:rsidR="00BC00A4" w:rsidRDefault="00BC00A4" w:rsidP="00BC00A4">
      <w:pPr>
        <w:pStyle w:val="Compact"/>
      </w:pPr>
      <w:r>
        <w:t xml:space="preserve">        done    elif [ "$opcao" = "5" ]; then</w:t>
      </w:r>
    </w:p>
    <w:p w14:paraId="59FF11E7" w14:textId="77777777" w:rsidR="00BC00A4" w:rsidRDefault="00BC00A4" w:rsidP="00BC00A4">
      <w:pPr>
        <w:pStyle w:val="Compact"/>
      </w:pPr>
      <w:r>
        <w:t xml:space="preserve">        printf "Programa finalizado.\n"</w:t>
      </w:r>
    </w:p>
    <w:p w14:paraId="295EBF82" w14:textId="77777777" w:rsidR="00BC00A4" w:rsidRDefault="00BC00A4" w:rsidP="00BC00A4">
      <w:pPr>
        <w:pStyle w:val="Compact"/>
      </w:pPr>
      <w:r>
        <w:tab/>
        <w:t>trap - SIGINT</w:t>
      </w:r>
    </w:p>
    <w:p w14:paraId="32E5A9FB" w14:textId="77777777" w:rsidR="00BC00A4" w:rsidRDefault="00BC00A4" w:rsidP="00BC00A4">
      <w:pPr>
        <w:pStyle w:val="Compact"/>
      </w:pPr>
      <w:r>
        <w:tab/>
        <w:t>trap - SIGTSTP</w:t>
      </w:r>
    </w:p>
    <w:p w14:paraId="2FB6CE2A" w14:textId="77777777" w:rsidR="00BC00A4" w:rsidRDefault="00BC00A4" w:rsidP="00BC00A4">
      <w:pPr>
        <w:pStyle w:val="Compact"/>
      </w:pPr>
      <w:r>
        <w:t xml:space="preserve">        break</w:t>
      </w:r>
    </w:p>
    <w:p w14:paraId="130FDBC8" w14:textId="77777777" w:rsidR="00BC00A4" w:rsidRDefault="00BC00A4" w:rsidP="00BC00A4">
      <w:pPr>
        <w:pStyle w:val="Compact"/>
      </w:pPr>
      <w:r>
        <w:t xml:space="preserve">    fi</w:t>
      </w:r>
    </w:p>
    <w:p w14:paraId="626F35CF" w14:textId="77777777" w:rsidR="00BC00A4" w:rsidRDefault="00BC00A4" w:rsidP="00BC00A4">
      <w:pPr>
        <w:pStyle w:val="Compact"/>
      </w:pPr>
      <w:r>
        <w:t>done</w:t>
      </w:r>
    </w:p>
    <w:bookmarkEnd w:id="0"/>
    <w:bookmarkEnd w:id="18"/>
    <w:p w14:paraId="50877309" w14:textId="77777777" w:rsidR="00BC00A4" w:rsidRDefault="00BC00A4" w:rsidP="00BC00A4">
      <w:pPr>
        <w:pStyle w:val="Compact"/>
      </w:pPr>
    </w:p>
    <w:sectPr w:rsidR="00BC00A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2369B4" w14:textId="77777777" w:rsidR="008E7E5B" w:rsidRDefault="008E7E5B">
      <w:pPr>
        <w:spacing w:after="0"/>
      </w:pPr>
      <w:r>
        <w:separator/>
      </w:r>
    </w:p>
  </w:endnote>
  <w:endnote w:type="continuationSeparator" w:id="0">
    <w:p w14:paraId="07EA66E0" w14:textId="77777777" w:rsidR="008E7E5B" w:rsidRDefault="008E7E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C4AB9" w14:textId="77777777" w:rsidR="008E7E5B" w:rsidRDefault="008E7E5B">
      <w:r>
        <w:separator/>
      </w:r>
    </w:p>
  </w:footnote>
  <w:footnote w:type="continuationSeparator" w:id="0">
    <w:p w14:paraId="511B1BED" w14:textId="77777777" w:rsidR="008E7E5B" w:rsidRDefault="008E7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06E3F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EE47F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3946"/>
    <w:rsid w:val="00823946"/>
    <w:rsid w:val="008E7E5B"/>
    <w:rsid w:val="00BC00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715B4"/>
  <w15:docId w15:val="{8339D2DA-5C3F-4A54-A651-8C75B42AA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tulo2Char">
    <w:name w:val="Título 2 Char"/>
    <w:basedOn w:val="Fontepargpadro"/>
    <w:link w:val="Ttulo2"/>
    <w:uiPriority w:val="9"/>
    <w:rsid w:val="00BC00A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nu.org/software/findutil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n7.org/linux/man-pages/man1/tput.1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gnu.org/software/coreutils/manual/html_node/basename-invocatio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nu.org/software/bash/manual/html_node/Bash-Builti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2458</Words>
  <Characters>13279</Characters>
  <Application>Microsoft Office Word</Application>
  <DocSecurity>0</DocSecurity>
  <Lines>110</Lines>
  <Paragraphs>31</Paragraphs>
  <ScaleCrop>false</ScaleCrop>
  <Company/>
  <LinksUpToDate>false</LinksUpToDate>
  <CharactersWithSpaces>1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</cp:lastModifiedBy>
  <cp:revision>2</cp:revision>
  <dcterms:created xsi:type="dcterms:W3CDTF">2024-11-11T02:41:00Z</dcterms:created>
  <dcterms:modified xsi:type="dcterms:W3CDTF">2024-11-11T02:44:00Z</dcterms:modified>
</cp:coreProperties>
</file>